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2D5F0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4F461F4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02B688C" w14:textId="12886D2E" w:rsidR="002258C5" w:rsidRPr="00703B29" w:rsidRDefault="00BE77E4" w:rsidP="00C7096A">
      <w:pPr>
        <w:pStyle w:val="Rubrik"/>
        <w:tabs>
          <w:tab w:val="clear" w:pos="4253"/>
          <w:tab w:val="center" w:pos="4962"/>
          <w:tab w:val="right" w:pos="9639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>HLA-</w:t>
      </w:r>
      <w:r w:rsidR="00900B92">
        <w:rPr>
          <w:rFonts w:cs="Arial"/>
          <w:sz w:val="20"/>
        </w:rPr>
        <w:t>B*18</w:t>
      </w:r>
      <w:r w:rsidRPr="00BE77E4">
        <w:rPr>
          <w:rFonts w:cs="Arial"/>
          <w:sz w:val="20"/>
        </w:rPr>
        <w:t xml:space="preserve"> </w:t>
      </w:r>
      <w:r w:rsidR="00C7096A">
        <w:rPr>
          <w:rFonts w:cs="Arial"/>
          <w:sz w:val="20"/>
        </w:rPr>
        <w:t>(101.</w:t>
      </w:r>
      <w:r w:rsidR="00900B92">
        <w:rPr>
          <w:rFonts w:cs="Arial"/>
          <w:sz w:val="20"/>
        </w:rPr>
        <w:t>519</w:t>
      </w:r>
      <w:r w:rsidR="00420153">
        <w:rPr>
          <w:rFonts w:cs="Arial"/>
          <w:sz w:val="20"/>
        </w:rPr>
        <w:t>-12/12u</w:t>
      </w:r>
      <w:r w:rsidR="00420153" w:rsidRPr="00703B29">
        <w:rPr>
          <w:rFonts w:cs="Arial"/>
          <w:sz w:val="20"/>
        </w:rPr>
        <w:t>)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CB7586">
        <w:rPr>
          <w:rFonts w:cs="Arial"/>
          <w:sz w:val="20"/>
        </w:rPr>
        <w:t>8L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62523">
        <w:rPr>
          <w:rFonts w:cs="Arial"/>
          <w:sz w:val="20"/>
        </w:rPr>
        <w:t>2</w:t>
      </w:r>
      <w:r w:rsidR="00CB7586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CB7586">
        <w:rPr>
          <w:rFonts w:cs="Arial"/>
          <w:sz w:val="20"/>
        </w:rPr>
        <w:t>03</w:t>
      </w:r>
      <w:r w:rsidR="00260338" w:rsidRPr="00703B29">
        <w:rPr>
          <w:rFonts w:cs="Arial"/>
          <w:sz w:val="20"/>
        </w:rPr>
        <w:t>-01</w:t>
      </w:r>
    </w:p>
    <w:p w14:paraId="2C5696B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0E05B0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A11A52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1FA12E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51B2F450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5953923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61CB95E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7003B3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ED892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9B43A0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223A8EB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D13E89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6FCE7239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E00DA3C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1C10E6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BB9EDD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6537B9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6E6D0C2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FE39964" w14:textId="719B18A4" w:rsidR="00E62523" w:rsidRDefault="00E6252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04EFF" w14:textId="42C686FB" w:rsidR="00BD04A7" w:rsidRPr="00E62523" w:rsidRDefault="00BD04A7" w:rsidP="00E62523">
      <w:pPr>
        <w:rPr>
          <w:rFonts w:ascii="Arial" w:hAnsi="Arial" w:cs="Arial"/>
          <w:sz w:val="18"/>
          <w:szCs w:val="18"/>
        </w:rPr>
        <w:sectPr w:rsidR="00BD04A7" w:rsidRPr="00E62523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A6352EC" w14:textId="5C723EDF" w:rsidR="00A46E28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CB7586" w:rsidRPr="00CB7586">
        <w:rPr>
          <w:noProof/>
        </w:rPr>
        <w:drawing>
          <wp:anchor distT="0" distB="0" distL="114300" distR="114300" simplePos="0" relativeHeight="251675648" behindDoc="0" locked="0" layoutInCell="1" allowOverlap="1" wp14:anchorId="0C3B58A1" wp14:editId="6EE337FA">
            <wp:simplePos x="0" y="0"/>
            <wp:positionH relativeFrom="column">
              <wp:posOffset>-3810</wp:posOffset>
            </wp:positionH>
            <wp:positionV relativeFrom="paragraph">
              <wp:posOffset>133985</wp:posOffset>
            </wp:positionV>
            <wp:extent cx="6238800" cy="10548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00" cy="10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70E9C0" w14:textId="1642605A" w:rsidR="00A46E28" w:rsidRDefault="00A46E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9C41F32" w14:textId="721C916E" w:rsidR="00A46E28" w:rsidRDefault="00CB758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B7586">
        <w:rPr>
          <w:noProof/>
        </w:rPr>
        <w:drawing>
          <wp:anchor distT="0" distB="0" distL="114300" distR="114300" simplePos="0" relativeHeight="251676672" behindDoc="0" locked="0" layoutInCell="1" allowOverlap="1" wp14:anchorId="2E422111" wp14:editId="04911F74">
            <wp:simplePos x="0" y="0"/>
            <wp:positionH relativeFrom="column">
              <wp:posOffset>-3200</wp:posOffset>
            </wp:positionH>
            <wp:positionV relativeFrom="paragraph">
              <wp:posOffset>-711</wp:posOffset>
            </wp:positionV>
            <wp:extent cx="4788000" cy="10512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000" cy="10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DC70F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3FA7B12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501551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A4E8B9C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24EA895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A6057E" w14:textId="77777777" w:rsidR="00900B92" w:rsidRDefault="00900B9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57B61A5" w14:textId="77777777" w:rsidR="002179A0" w:rsidRDefault="002179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53E4B81" w14:textId="77777777" w:rsidR="00CB7586" w:rsidRDefault="00CB758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CBAE6A7" w14:textId="77777777" w:rsidR="00CB7586" w:rsidRDefault="00CB758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B5F4585" w14:textId="01E36C35" w:rsidR="002179A0" w:rsidRPr="002179A0" w:rsidRDefault="002179A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179A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22D7071" w14:textId="095DB7C2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43F7C57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04CEFFD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2124A161" w14:textId="77777777" w:rsidR="00C85A65" w:rsidRDefault="00C85A65" w:rsidP="006479D6">
      <w:pPr>
        <w:pStyle w:val="Rubrik"/>
        <w:jc w:val="both"/>
        <w:rPr>
          <w:i/>
          <w:sz w:val="18"/>
          <w:szCs w:val="18"/>
        </w:rPr>
      </w:pPr>
    </w:p>
    <w:p w14:paraId="3085BCC8" w14:textId="77777777" w:rsidR="00C85A65" w:rsidRDefault="00C85A65" w:rsidP="006479D6">
      <w:pPr>
        <w:pStyle w:val="Rubrik"/>
        <w:jc w:val="both"/>
        <w:rPr>
          <w:i/>
          <w:sz w:val="18"/>
          <w:szCs w:val="18"/>
        </w:rPr>
      </w:pPr>
    </w:p>
    <w:p w14:paraId="15A807A5" w14:textId="77777777" w:rsidR="00C85A65" w:rsidRDefault="00C85A65" w:rsidP="00C85A6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A3A0740" w14:textId="77777777" w:rsidR="00C85A65" w:rsidRDefault="00C85A65" w:rsidP="00C85A6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F3518F0" w14:textId="77777777" w:rsidR="00C85A65" w:rsidRDefault="00C85A65" w:rsidP="00C85A6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30A7E3D" w14:textId="77777777" w:rsidR="00C85A65" w:rsidRDefault="00C85A65" w:rsidP="00C85A6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z w:val="18"/>
          <w:szCs w:val="18"/>
        </w:rPr>
      </w:pPr>
    </w:p>
    <w:p w14:paraId="0499B5D7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HLA-specific PCR products shorter than 125 base pairs have a lower intensity and are less sharp than longer PCR products.</w:t>
      </w:r>
    </w:p>
    <w:p w14:paraId="17E1BE1E" w14:textId="55880C4C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Primer mixes 17, 18, 20, 30 and 36 may have tendencies of unspecific amplifications.</w:t>
      </w:r>
    </w:p>
    <w:p w14:paraId="4A47438A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Primer mixes 10, 18, 26 and 38 have a tendency giving rise to primer oligomer formation.</w:t>
      </w:r>
    </w:p>
    <w:p w14:paraId="2AF6D947" w14:textId="77777777" w:rsidR="00C85A65" w:rsidRPr="002179A0" w:rsidRDefault="00C85A65" w:rsidP="00C85A65">
      <w:pPr>
        <w:pStyle w:val="Brdtext2"/>
        <w:ind w:right="-1"/>
        <w:rPr>
          <w:rFonts w:cs="Arial"/>
          <w:spacing w:val="0"/>
          <w:sz w:val="18"/>
          <w:szCs w:val="18"/>
        </w:rPr>
      </w:pPr>
      <w:r w:rsidRPr="002179A0">
        <w:rPr>
          <w:rFonts w:cs="Arial"/>
          <w:spacing w:val="0"/>
          <w:sz w:val="18"/>
          <w:szCs w:val="18"/>
        </w:rPr>
        <w:t>Primer mixes 29 and 37 may give rise to a lower yield of HLA-specific PCR product than the other B*18 primer mixes</w:t>
      </w:r>
      <w:r>
        <w:rPr>
          <w:rFonts w:cs="Arial"/>
          <w:spacing w:val="0"/>
          <w:sz w:val="18"/>
          <w:szCs w:val="18"/>
        </w:rPr>
        <w:t>.</w:t>
      </w:r>
    </w:p>
    <w:p w14:paraId="3BF210B7" w14:textId="49008FC5" w:rsidR="00805C0C" w:rsidRPr="00805C0C" w:rsidRDefault="00805C0C" w:rsidP="00805C0C">
      <w:pPr>
        <w:pStyle w:val="Brdtext2"/>
        <w:ind w:right="-1"/>
        <w:rPr>
          <w:rFonts w:cs="Arial"/>
          <w:spacing w:val="0"/>
          <w:sz w:val="18"/>
          <w:szCs w:val="18"/>
        </w:rPr>
      </w:pPr>
      <w:bookmarkStart w:id="0" w:name="_Hlk43212626"/>
      <w:r w:rsidRPr="00805C0C">
        <w:rPr>
          <w:rFonts w:cs="Arial"/>
          <w:spacing w:val="0"/>
          <w:sz w:val="18"/>
          <w:szCs w:val="18"/>
        </w:rPr>
        <w:t xml:space="preserve">Primer </w:t>
      </w:r>
      <w:proofErr w:type="gramStart"/>
      <w:r w:rsidRPr="00805C0C">
        <w:rPr>
          <w:rFonts w:cs="Arial"/>
          <w:spacing w:val="0"/>
          <w:sz w:val="18"/>
          <w:szCs w:val="18"/>
        </w:rPr>
        <w:t>mix</w:t>
      </w:r>
      <w:proofErr w:type="gramEnd"/>
      <w:r w:rsidRPr="00805C0C">
        <w:rPr>
          <w:rFonts w:cs="Arial"/>
          <w:spacing w:val="0"/>
          <w:sz w:val="18"/>
          <w:szCs w:val="18"/>
        </w:rPr>
        <w:t xml:space="preserve"> 4</w:t>
      </w:r>
      <w:r w:rsidR="00C76805">
        <w:rPr>
          <w:rFonts w:cs="Arial"/>
          <w:spacing w:val="0"/>
          <w:sz w:val="18"/>
          <w:szCs w:val="18"/>
        </w:rPr>
        <w:t>2</w:t>
      </w:r>
      <w:r w:rsidRPr="00805C0C">
        <w:rPr>
          <w:rFonts w:cs="Arial"/>
          <w:spacing w:val="0"/>
          <w:sz w:val="18"/>
          <w:szCs w:val="18"/>
        </w:rPr>
        <w:t xml:space="preserve">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7EADD2DB" w14:textId="154FC6AE" w:rsidR="00C85A65" w:rsidRPr="00805C0C" w:rsidRDefault="00C85A65" w:rsidP="006479D6">
      <w:pPr>
        <w:pStyle w:val="Rubrik"/>
        <w:jc w:val="both"/>
        <w:rPr>
          <w:i/>
          <w:sz w:val="18"/>
          <w:szCs w:val="18"/>
          <w:lang w:val="en-GB"/>
        </w:rPr>
        <w:sectPr w:rsidR="00C85A65" w:rsidRPr="00805C0C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033B935" w14:textId="2D33E16D" w:rsidR="00833B6D" w:rsidRPr="00833B6D" w:rsidRDefault="004A6946" w:rsidP="00C25282">
      <w:pPr>
        <w:tabs>
          <w:tab w:val="left" w:pos="3744"/>
        </w:tabs>
      </w:pPr>
      <w:r w:rsidRPr="004A6946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6038E43F" wp14:editId="6B36AA6A">
            <wp:simplePos x="0" y="0"/>
            <wp:positionH relativeFrom="column">
              <wp:posOffset>940</wp:posOffset>
            </wp:positionH>
            <wp:positionV relativeFrom="paragraph">
              <wp:posOffset>3810</wp:posOffset>
            </wp:positionV>
            <wp:extent cx="6584400" cy="8528400"/>
            <wp:effectExtent l="0" t="0" r="6985" b="635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400" cy="85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54F48D" w14:textId="594AF732" w:rsidR="00833B6D" w:rsidRDefault="00240971" w:rsidP="00461938">
      <w:r w:rsidRPr="00240971">
        <w:lastRenderedPageBreak/>
        <w:drawing>
          <wp:anchor distT="0" distB="0" distL="114300" distR="114300" simplePos="0" relativeHeight="251684864" behindDoc="0" locked="0" layoutInCell="1" allowOverlap="1" wp14:anchorId="3E30A4FF" wp14:editId="0494B0AB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480000" cy="4582800"/>
            <wp:effectExtent l="0" t="0" r="0" b="825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5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0536BE50" w14:textId="03038A4D" w:rsidR="00951C9C" w:rsidRDefault="00951C9C" w:rsidP="002B76D5">
      <w:pPr>
        <w:tabs>
          <w:tab w:val="left" w:pos="0"/>
          <w:tab w:val="left" w:pos="701"/>
        </w:tabs>
        <w:suppressAutoHyphens/>
        <w:ind w:right="-962"/>
        <w:jc w:val="both"/>
      </w:pPr>
    </w:p>
    <w:p w14:paraId="202FA48F" w14:textId="36E42EC9" w:rsidR="00D763D1" w:rsidRDefault="00D763D1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5EC8BCD7" w14:textId="6631A41E" w:rsidR="003916BF" w:rsidRDefault="003916BF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56017B77" w14:textId="243BFE00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11EA6BA2" w14:textId="679105CB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692FF2CD" w14:textId="77777777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6F829137" w14:textId="77777777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7F09D6A6" w14:textId="77777777" w:rsidR="003B0D60" w:rsidRDefault="003B0D60" w:rsidP="00D763D1">
      <w:pPr>
        <w:tabs>
          <w:tab w:val="left" w:pos="0"/>
          <w:tab w:val="left" w:pos="701"/>
        </w:tabs>
        <w:suppressAutoHyphens/>
        <w:ind w:right="-962"/>
        <w:jc w:val="both"/>
        <w:rPr>
          <w:rFonts w:cs="Arial"/>
          <w:b/>
          <w:sz w:val="18"/>
          <w:szCs w:val="18"/>
          <w:vertAlign w:val="superscript"/>
        </w:rPr>
      </w:pPr>
    </w:p>
    <w:p w14:paraId="377C9F42" w14:textId="3EAE22B4" w:rsidR="003916BF" w:rsidRPr="003916BF" w:rsidRDefault="003916BF" w:rsidP="003916BF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F671AE" w14:textId="261C135A" w:rsidR="007F7BF0" w:rsidRDefault="007F7BF0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E1F1C7E" w14:textId="4A514DDB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C24A8D2" w14:textId="5CFD2020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D730E8A" w14:textId="75C6544C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BB2C039" w14:textId="2FEFB327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9B4B40B" w14:textId="3F58CABA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A49D7D4" w14:textId="3DE9B3B6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9A022D6" w14:textId="1F653DCA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004441" w14:textId="236B00DB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0526A6D" w14:textId="44C991F8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F19DAE" w14:textId="67C83C97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D99DA0" w14:textId="62619B84" w:rsidR="00CB0687" w:rsidRDefault="00CB0687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97FAD5" w14:textId="6B8682BC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524CE0" w14:textId="4A5BFA7A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5A4F0A3" w14:textId="549CDE4B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5441535" w14:textId="4C854834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5498D5" w14:textId="0C77D25D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BCDE8FD" w14:textId="55701C62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8FDB9C9" w14:textId="4BDA5E45" w:rsidR="00A456A9" w:rsidRDefault="00A456A9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35F5B67" w14:textId="5223D1EE" w:rsidR="00F656FB" w:rsidRDefault="00DB4E24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B4E24"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5C2F9A35" wp14:editId="13B24B31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480000" cy="63252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3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D4143E" w14:textId="4219783F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626EE1D" w14:textId="7E89B795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454C24C" w14:textId="42AE9821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F0EFE82" w14:textId="3D1AA8D1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816B417" w14:textId="7A07B057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04FF95" w14:textId="1ECDA1EA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1C95CFB" w14:textId="3500F442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A7511C" w14:textId="2DDF5D70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10695A" w14:textId="29A69AF8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793E24C" w14:textId="7F5D8560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1D2B92C" w14:textId="4C16AC38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CD9B504" w14:textId="670217AB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52E452" w14:textId="450DF887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4042B9C" w14:textId="6F09CDF8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62F9C2D" w14:textId="4B875891" w:rsidR="00F656FB" w:rsidRDefault="00F656FB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5D93EF" w14:textId="79B414DE" w:rsidR="00F656FB" w:rsidRDefault="00D2486E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2486E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5800658A" wp14:editId="5E4E925E">
            <wp:simplePos x="0" y="0"/>
            <wp:positionH relativeFrom="column">
              <wp:posOffset>940</wp:posOffset>
            </wp:positionH>
            <wp:positionV relativeFrom="paragraph">
              <wp:posOffset>2515</wp:posOffset>
            </wp:positionV>
            <wp:extent cx="6480000" cy="8388000"/>
            <wp:effectExtent l="0" t="0" r="0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C47B0" w14:textId="32FFDC8A" w:rsidR="00F656FB" w:rsidRDefault="00F13A61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13A61">
        <w:rPr>
          <w:noProof/>
        </w:rPr>
        <w:lastRenderedPageBreak/>
        <w:drawing>
          <wp:inline distT="0" distB="0" distL="0" distR="0" wp14:anchorId="0C5EA51A" wp14:editId="22A26E18">
            <wp:extent cx="6480810" cy="8341360"/>
            <wp:effectExtent l="0" t="0" r="0" b="254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34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9B96D" w14:textId="77777777" w:rsidR="00F13A61" w:rsidRDefault="00F13A61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9356CC1" w14:textId="1E045F1F" w:rsidR="00F13A61" w:rsidRDefault="00F13A61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13A61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72E6872F" wp14:editId="3B3E550F">
            <wp:simplePos x="0" y="0"/>
            <wp:positionH relativeFrom="column">
              <wp:posOffset>940</wp:posOffset>
            </wp:positionH>
            <wp:positionV relativeFrom="paragraph">
              <wp:posOffset>610</wp:posOffset>
            </wp:positionV>
            <wp:extent cx="6346800" cy="8532000"/>
            <wp:effectExtent l="0" t="0" r="0" b="254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68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D97010" w14:textId="3ECB52D4" w:rsidR="00AF2BAA" w:rsidRPr="00082B8C" w:rsidRDefault="00AF2BAA" w:rsidP="00E62523">
      <w:pPr>
        <w:tabs>
          <w:tab w:val="left" w:pos="0"/>
          <w:tab w:val="left" w:pos="701"/>
        </w:tabs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916BF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3916BF">
        <w:rPr>
          <w:rFonts w:ascii="Arial" w:hAnsi="Arial" w:cs="Arial"/>
          <w:sz w:val="18"/>
          <w:szCs w:val="18"/>
        </w:rPr>
        <w:t xml:space="preserve">HLA-B*18 alleles in bold lettering are listed as confirmed alleles on the </w:t>
      </w:r>
      <w:r w:rsidRPr="003916BF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1" w:history="1">
        <w:r w:rsidRPr="003916BF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C750A9" w:rsidRPr="003916BF">
        <w:rPr>
          <w:rFonts w:ascii="Arial" w:hAnsi="Arial" w:cs="Arial"/>
          <w:sz w:val="18"/>
          <w:szCs w:val="18"/>
        </w:rPr>
        <w:t>, release 3.2</w:t>
      </w:r>
      <w:r w:rsidR="00E62523">
        <w:rPr>
          <w:rFonts w:ascii="Arial" w:hAnsi="Arial" w:cs="Arial"/>
          <w:sz w:val="18"/>
          <w:szCs w:val="18"/>
        </w:rPr>
        <w:t>9</w:t>
      </w:r>
      <w:r w:rsidR="00C750A9" w:rsidRPr="003916BF">
        <w:rPr>
          <w:rFonts w:ascii="Arial" w:hAnsi="Arial" w:cs="Arial"/>
          <w:sz w:val="18"/>
          <w:szCs w:val="18"/>
        </w:rPr>
        <w:t xml:space="preserve">.0, </w:t>
      </w:r>
      <w:r w:rsidR="00E62523">
        <w:rPr>
          <w:rFonts w:ascii="Arial" w:hAnsi="Arial" w:cs="Arial"/>
          <w:sz w:val="18"/>
          <w:szCs w:val="18"/>
        </w:rPr>
        <w:t>August</w:t>
      </w:r>
      <w:r w:rsidR="00C750A9" w:rsidRPr="003916BF">
        <w:rPr>
          <w:rFonts w:ascii="Arial" w:hAnsi="Arial" w:cs="Arial"/>
          <w:sz w:val="18"/>
          <w:szCs w:val="18"/>
        </w:rPr>
        <w:t xml:space="preserve"> 201</w:t>
      </w:r>
      <w:r w:rsidR="00E62523">
        <w:rPr>
          <w:rFonts w:ascii="Arial" w:hAnsi="Arial" w:cs="Arial"/>
          <w:sz w:val="18"/>
          <w:szCs w:val="18"/>
        </w:rPr>
        <w:t>7</w:t>
      </w:r>
      <w:r w:rsidRPr="003916BF">
        <w:rPr>
          <w:rFonts w:ascii="Arial" w:hAnsi="Arial" w:cs="Arial"/>
          <w:sz w:val="18"/>
          <w:szCs w:val="18"/>
        </w:rPr>
        <w:t>.</w:t>
      </w:r>
    </w:p>
    <w:p w14:paraId="17ACBEBA" w14:textId="6F828685" w:rsidR="00EF6EF4" w:rsidRPr="003916BF" w:rsidRDefault="00EF6EF4" w:rsidP="00E6252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3916B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916B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916B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3916B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916BF">
        <w:rPr>
          <w:rFonts w:cs="Arial"/>
          <w:spacing w:val="-3"/>
          <w:sz w:val="18"/>
          <w:szCs w:val="18"/>
        </w:rPr>
        <w:t>.</w:t>
      </w:r>
    </w:p>
    <w:p w14:paraId="591D9FCA" w14:textId="6483A090" w:rsidR="005F72A3" w:rsidRDefault="00EE29D2" w:rsidP="006D278E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  <w:r w:rsidRPr="003916BF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6D278E" w:rsidRPr="00BD71DC">
        <w:rPr>
          <w:rFonts w:ascii="Arial" w:hAnsi="Arial"/>
          <w:sz w:val="18"/>
          <w:szCs w:val="18"/>
          <w:lang w:val="en-US"/>
        </w:rPr>
        <w:t>The following HLA-</w:t>
      </w:r>
      <w:r w:rsidR="006D278E">
        <w:rPr>
          <w:rFonts w:ascii="Arial" w:hAnsi="Arial"/>
          <w:sz w:val="18"/>
          <w:szCs w:val="18"/>
          <w:lang w:val="en-US"/>
        </w:rPr>
        <w:t>B</w:t>
      </w:r>
      <w:r w:rsidR="006D278E" w:rsidRPr="00BD71DC">
        <w:rPr>
          <w:rFonts w:ascii="Arial" w:hAnsi="Arial"/>
          <w:sz w:val="18"/>
          <w:szCs w:val="18"/>
          <w:lang w:val="en-US"/>
        </w:rPr>
        <w:t>*</w:t>
      </w:r>
      <w:r w:rsidR="006D278E">
        <w:rPr>
          <w:rFonts w:ascii="Arial" w:hAnsi="Arial"/>
          <w:sz w:val="18"/>
          <w:szCs w:val="18"/>
          <w:lang w:val="en-US"/>
        </w:rPr>
        <w:t>18</w:t>
      </w:r>
      <w:r w:rsidR="006D278E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6D278E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tbl>
      <w:tblPr>
        <w:tblStyle w:val="A"/>
        <w:tblW w:w="10057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2722"/>
        <w:gridCol w:w="4959"/>
      </w:tblGrid>
      <w:tr w:rsidR="00A00AD1" w:rsidRPr="00A00AD1" w14:paraId="4165E3C7" w14:textId="77777777" w:rsidTr="00A00A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A3564BE" w14:textId="77777777" w:rsidR="00A00AD1" w:rsidRPr="00A00AD1" w:rsidRDefault="00A00AD1" w:rsidP="004F0B49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1" w:name="_Hlk43207205"/>
            <w:r w:rsidRPr="00A00AD1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1D66CBF4" w14:textId="731D99A9" w:rsidR="00A00AD1" w:rsidRPr="00A00AD1" w:rsidRDefault="00A00AD1" w:rsidP="004F0B49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00AD1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722" w:type="dxa"/>
          </w:tcPr>
          <w:p w14:paraId="3EA87946" w14:textId="519CE986" w:rsidR="00A00AD1" w:rsidRPr="00A00AD1" w:rsidRDefault="00A00AD1" w:rsidP="004F0B49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00AD1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mplified HLA-B*18 alleles</w:t>
            </w:r>
          </w:p>
        </w:tc>
        <w:tc>
          <w:tcPr>
            <w:tcW w:w="4959" w:type="dxa"/>
          </w:tcPr>
          <w:p w14:paraId="60413A49" w14:textId="77777777" w:rsidR="00A00AD1" w:rsidRPr="00A00AD1" w:rsidRDefault="00A00AD1" w:rsidP="004F0B49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A00AD1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A00AD1" w:rsidRPr="00A00AD1" w14:paraId="0CBE75BB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052BC27" w14:textId="0BB799AB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7" w:type="dxa"/>
          </w:tcPr>
          <w:p w14:paraId="1109086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2294F26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736C9F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2722" w:type="dxa"/>
          </w:tcPr>
          <w:p w14:paraId="07698BA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72:01-18:72:03</w:t>
            </w:r>
          </w:p>
          <w:p w14:paraId="771F59A9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4D395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4:01, 18:24, 18:98:02, 18:125 </w:t>
            </w:r>
          </w:p>
        </w:tc>
        <w:tc>
          <w:tcPr>
            <w:tcW w:w="4959" w:type="dxa"/>
          </w:tcPr>
          <w:p w14:paraId="5C9CF70C" w14:textId="6152029B" w:rsidR="00A00AD1" w:rsidRPr="00A00AD1" w:rsidRDefault="00F13A6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</w:rPr>
              <w:t>08:04:02, 15:01:38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</w:rPr>
              <w:t>, 15:64:02, 35:01:57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</w:rPr>
              <w:t>, 35:02:02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</w:rPr>
              <w:t>, 35:20:02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</w:rPr>
              <w:t>, 35:323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</w:rPr>
              <w:t>, 39:39:02, 53:01:26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A00AD1"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A00AD1"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301</w:t>
            </w:r>
            <w:r w:rsidR="00A00AD1"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A00AD1" w:rsidRPr="00A00AD1" w14:paraId="527D0396" w14:textId="77777777" w:rsidTr="00A00A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3"/>
        </w:trPr>
        <w:tc>
          <w:tcPr>
            <w:tcW w:w="959" w:type="dxa"/>
          </w:tcPr>
          <w:p w14:paraId="01B74FC5" w14:textId="77777777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17" w:type="dxa"/>
          </w:tcPr>
          <w:p w14:paraId="707BDAF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5A8BD12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40E3C88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722" w:type="dxa"/>
          </w:tcPr>
          <w:p w14:paraId="25D006E0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05:01:01-18:05:01:02</w:t>
            </w:r>
          </w:p>
          <w:p w14:paraId="38A4770C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31</w:t>
            </w:r>
          </w:p>
          <w:p w14:paraId="1877DFA1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60 </w:t>
            </w:r>
          </w:p>
        </w:tc>
        <w:tc>
          <w:tcPr>
            <w:tcW w:w="4959" w:type="dxa"/>
          </w:tcPr>
          <w:p w14:paraId="49CAD5EA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57D5537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40:67, 47:06</w:t>
            </w:r>
          </w:p>
          <w:p w14:paraId="343AE557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77</w:t>
            </w:r>
          </w:p>
        </w:tc>
      </w:tr>
      <w:tr w:rsidR="00A00AD1" w:rsidRPr="00A00AD1" w14:paraId="72FCE372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0FF6830" w14:textId="1D8EDC63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7" w:type="dxa"/>
          </w:tcPr>
          <w:p w14:paraId="014CB2F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767B343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6F8E93B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C6D82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722" w:type="dxa"/>
          </w:tcPr>
          <w:p w14:paraId="1019A01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41</w:t>
            </w:r>
          </w:p>
          <w:p w14:paraId="421F80BA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07:01-18:07:03, 18:79, 18:136</w:t>
            </w:r>
          </w:p>
          <w:p w14:paraId="4D9A2866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74N</w:t>
            </w:r>
          </w:p>
        </w:tc>
        <w:tc>
          <w:tcPr>
            <w:tcW w:w="4959" w:type="dxa"/>
          </w:tcPr>
          <w:p w14:paraId="2E0CC02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5:416</w:t>
            </w:r>
          </w:p>
          <w:p w14:paraId="3A35402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08:176, 35:289, 35:487</w:t>
            </w:r>
          </w:p>
          <w:p w14:paraId="27EA44A0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5773A8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483N</w:t>
            </w:r>
          </w:p>
        </w:tc>
      </w:tr>
      <w:tr w:rsidR="00A00AD1" w:rsidRPr="00A00AD1" w14:paraId="170DF191" w14:textId="77777777" w:rsidTr="00A00A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5267FE3" w14:textId="0CA97C56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7" w:type="dxa"/>
          </w:tcPr>
          <w:p w14:paraId="3104E44F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23B7710F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722" w:type="dxa"/>
          </w:tcPr>
          <w:p w14:paraId="7337F3A6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75</w:t>
            </w:r>
          </w:p>
          <w:p w14:paraId="448B2D9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8, 18:27 </w:t>
            </w:r>
          </w:p>
        </w:tc>
        <w:tc>
          <w:tcPr>
            <w:tcW w:w="4959" w:type="dxa"/>
          </w:tcPr>
          <w:p w14:paraId="2A604D6D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B870D16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220, C*14:76</w:t>
            </w:r>
          </w:p>
        </w:tc>
      </w:tr>
      <w:tr w:rsidR="00A00AD1" w:rsidRPr="00A00AD1" w14:paraId="576020E6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CF902B9" w14:textId="055B0CE7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0 </w:t>
            </w:r>
          </w:p>
        </w:tc>
        <w:tc>
          <w:tcPr>
            <w:tcW w:w="1417" w:type="dxa"/>
          </w:tcPr>
          <w:p w14:paraId="47EA2BC7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7D9E507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2722" w:type="dxa"/>
          </w:tcPr>
          <w:p w14:paraId="227B02E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23N</w:t>
            </w:r>
          </w:p>
          <w:p w14:paraId="642A618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28</w:t>
            </w:r>
          </w:p>
        </w:tc>
        <w:tc>
          <w:tcPr>
            <w:tcW w:w="4959" w:type="dxa"/>
          </w:tcPr>
          <w:p w14:paraId="48EC788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44:108N</w:t>
            </w:r>
          </w:p>
          <w:p w14:paraId="32D95A0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5:250, 27:132, 40:226</w:t>
            </w:r>
          </w:p>
        </w:tc>
      </w:tr>
      <w:tr w:rsidR="00A00AD1" w:rsidRPr="00A00AD1" w14:paraId="35E96DEA" w14:textId="77777777" w:rsidTr="00A00A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DDB0DA5" w14:textId="110AB603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77A7309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640096F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35EF0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610 bp </w:t>
            </w:r>
          </w:p>
        </w:tc>
        <w:tc>
          <w:tcPr>
            <w:tcW w:w="2722" w:type="dxa"/>
          </w:tcPr>
          <w:p w14:paraId="27F745BF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09, 18:54, 18:67, 18:136, 18:194:01:01-18:195 </w:t>
            </w:r>
          </w:p>
          <w:p w14:paraId="543B7C70" w14:textId="55A61C08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36, 18:56-18:57:01, 18:58, 18:101</w:t>
            </w:r>
          </w:p>
        </w:tc>
        <w:tc>
          <w:tcPr>
            <w:tcW w:w="4959" w:type="dxa"/>
          </w:tcPr>
          <w:p w14:paraId="0921BC8B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44:03:12, 53:01:26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02:37</w:t>
            </w:r>
          </w:p>
          <w:p w14:paraId="6E4ACA87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A32B227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5:01:38, 15:64:02, 35:02:02, 35:20:02, 35:323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6:01:16</w:t>
            </w:r>
          </w:p>
        </w:tc>
      </w:tr>
      <w:tr w:rsidR="00A00AD1" w:rsidRPr="00A00AD1" w14:paraId="23D00620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72A8B7D" w14:textId="62F55E7D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16362051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3582781A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2722" w:type="dxa"/>
          </w:tcPr>
          <w:p w14:paraId="48CC117F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41, 18:73</w:t>
            </w:r>
          </w:p>
          <w:p w14:paraId="57C8095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2:01-18:12:02, 18:77 18:178, 18:195 </w:t>
            </w:r>
          </w:p>
        </w:tc>
        <w:tc>
          <w:tcPr>
            <w:tcW w:w="4959" w:type="dxa"/>
          </w:tcPr>
          <w:p w14:paraId="301BC831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5:416</w:t>
            </w:r>
          </w:p>
          <w:p w14:paraId="34DBDB5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5:545, 44:445, 48:28</w:t>
            </w:r>
          </w:p>
          <w:p w14:paraId="717B5746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0AD1" w:rsidRPr="00A00AD1" w14:paraId="7BFAB1D3" w14:textId="77777777" w:rsidTr="00A00A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59"/>
        </w:trPr>
        <w:tc>
          <w:tcPr>
            <w:tcW w:w="959" w:type="dxa"/>
          </w:tcPr>
          <w:p w14:paraId="7E87D077" w14:textId="35FCFB7A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3B55531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 </w:t>
            </w:r>
          </w:p>
          <w:p w14:paraId="5360E4D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378C8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4600D1" w14:textId="77777777" w:rsidR="004B600B" w:rsidRDefault="004B600B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8AC47F" w14:textId="77777777" w:rsidR="004B600B" w:rsidRDefault="004B600B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23A49C" w14:textId="4D9A325C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722" w:type="dxa"/>
          </w:tcPr>
          <w:p w14:paraId="0497EE30" w14:textId="77777777" w:rsidR="004B600B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13, 18:19, 18:30</w:t>
            </w:r>
          </w:p>
          <w:p w14:paraId="3F669BFB" w14:textId="77777777" w:rsidR="004B600B" w:rsidRDefault="004B600B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00A8E7" w14:textId="77777777" w:rsidR="004B600B" w:rsidRDefault="004B600B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70E2C5" w14:textId="77777777" w:rsidR="004B600B" w:rsidRDefault="004B600B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44DCE9" w14:textId="77777777" w:rsidR="004B600B" w:rsidRDefault="004B600B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6DACD0" w14:textId="6DD03FCF" w:rsidR="00A00AD1" w:rsidRPr="00A00AD1" w:rsidRDefault="004B600B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0B">
              <w:rPr>
                <w:rFonts w:ascii="Arial" w:hAnsi="Arial" w:cs="Arial"/>
                <w:color w:val="000000"/>
                <w:sz w:val="18"/>
                <w:szCs w:val="18"/>
              </w:rPr>
              <w:t xml:space="preserve">*18:44:01-18:44:02 </w:t>
            </w:r>
          </w:p>
          <w:p w14:paraId="428B68A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959" w:type="dxa"/>
          </w:tcPr>
          <w:p w14:paraId="2C4510DB" w14:textId="77777777" w:rsidR="00A00AD1" w:rsidRDefault="00A00AD1" w:rsidP="00A00AD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07:218, 07:220, 14:03, 15:38:01-15:38:02, 15:368, 44:275, 51:29, 51:61:01-51:61:02, 51:82, 51:217, 51:279, 52:21:01-52:21:02, 52:24, 52:97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66:04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01:30, C*02:142, C*05:216:01:01-05:216:01:02, C*06:207, C*08:51, C*08:114, C*12:87, C*14:76</w:t>
            </w:r>
          </w:p>
          <w:p w14:paraId="793B88C4" w14:textId="692CED32" w:rsidR="004B600B" w:rsidRPr="00A00AD1" w:rsidRDefault="004B600B" w:rsidP="00A00AD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4B600B">
              <w:rPr>
                <w:rFonts w:ascii="Arial" w:hAnsi="Arial" w:cs="Arial"/>
                <w:color w:val="000000"/>
                <w:sz w:val="18"/>
                <w:szCs w:val="18"/>
              </w:rPr>
              <w:t xml:space="preserve">14:01:01:01-14:02:08, 14:02:10-14:04, 14:07N, 14:09, 14:11-14:12, 14:14-14:36, 14:38-14:45, 14:47-14:52, 14:54, 14:57-14:61, 14:63-14:94, 14:97-14:99, </w:t>
            </w:r>
            <w:r w:rsidRPr="004B600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30, C*06:207, C*12:87, C*14:76</w:t>
            </w:r>
          </w:p>
        </w:tc>
      </w:tr>
      <w:tr w:rsidR="00A00AD1" w:rsidRPr="00A00AD1" w14:paraId="072966C9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B84D7C6" w14:textId="7112B416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1256A4F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21037000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1BEC626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0BEF31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722" w:type="dxa"/>
          </w:tcPr>
          <w:p w14:paraId="47CBD42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102, 18:107</w:t>
            </w:r>
          </w:p>
          <w:p w14:paraId="7195FC4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04:01-18:04:02, 18:25, 18:68, 18:107, 18:125</w:t>
            </w:r>
          </w:p>
          <w:p w14:paraId="432B8791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4 </w:t>
            </w:r>
          </w:p>
        </w:tc>
        <w:tc>
          <w:tcPr>
            <w:tcW w:w="4959" w:type="dxa"/>
          </w:tcPr>
          <w:p w14:paraId="77FC92D9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44:03:12</w:t>
            </w:r>
          </w:p>
          <w:p w14:paraId="2F9A927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08:04:02, 15:01:38, 15:64:02, 35:01:57, 35:02:02, 35:20:02, 35:323, 44:03:12, 53:01:26</w:t>
            </w:r>
          </w:p>
          <w:p w14:paraId="57F25811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07:218, 07:220, 08:118, 14:05, 14:13, 14:53, 40:174, 51:64</w:t>
            </w:r>
          </w:p>
        </w:tc>
      </w:tr>
      <w:tr w:rsidR="00A00AD1" w:rsidRPr="00A00AD1" w14:paraId="560B8C2A" w14:textId="77777777" w:rsidTr="00A00A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88227BD" w14:textId="1FBD2339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243B4B4A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11C41041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B0543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9AE00C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921D0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715CC1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003A9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01722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2722" w:type="dxa"/>
          </w:tcPr>
          <w:p w14:paraId="0369409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9, 18:164 </w:t>
            </w:r>
          </w:p>
          <w:p w14:paraId="77DF49A0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18737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135FB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4B0EF9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8A421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16722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4B63A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17N</w:t>
            </w:r>
          </w:p>
        </w:tc>
        <w:tc>
          <w:tcPr>
            <w:tcW w:w="4959" w:type="dxa"/>
          </w:tcPr>
          <w:p w14:paraId="723AD50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08:70, 13:31, 13:41, 13:131, 15:01:44, 15:07:03, 15:27:03, 15:38:02, 15:78:04, 15:269, 35:14:01, 35:14:03, 35:62, 35:163, 35:343, 35:390N, 35:413, 37:66, 39:36, 44:146, 44:275, 44:299, 46:01:03, 46:01:16, 50:47, 51:61:02, 52:21:01-52:21:02, 54:33, 54:40, 55:21, 56:43, 58:78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6:68, C*01:09:01, C*02:02:14, C*06:02:27, C*07:22, C*07:138, C*07:812, C*07:847, C*12:03:16, C*12:03:30</w:t>
            </w:r>
          </w:p>
        </w:tc>
      </w:tr>
      <w:tr w:rsidR="00A00AD1" w:rsidRPr="00A00AD1" w14:paraId="79DA6302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8E50816" w14:textId="2D65EF90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8 </w:t>
            </w:r>
          </w:p>
        </w:tc>
        <w:tc>
          <w:tcPr>
            <w:tcW w:w="1417" w:type="dxa"/>
          </w:tcPr>
          <w:p w14:paraId="15740E2C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2050656F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475016AF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22" w:type="dxa"/>
          </w:tcPr>
          <w:p w14:paraId="4EF1EDA7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32 </w:t>
            </w:r>
          </w:p>
          <w:p w14:paraId="3236F097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15, 18:21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18:30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18:57:01-18:57:02, 18:101, 18:152</w:t>
            </w:r>
          </w:p>
        </w:tc>
        <w:tc>
          <w:tcPr>
            <w:tcW w:w="4959" w:type="dxa"/>
          </w:tcPr>
          <w:p w14:paraId="00B8B14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5:192, 15:281, 35:91, 57:113</w:t>
            </w:r>
          </w:p>
          <w:p w14:paraId="487634F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07:09:01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-07:09:02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07:11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07:162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07:237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07:255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15:03:01:01-15:03:11, 15:16:01:01-15:16:04, 15:18:01:01-15:18:09, 15:23, 15:29:01:01-15:29:01:02, 15:39:01:01-15:40:02, 15:47:01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-15:47:02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15:49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15:61-15:62, 15:64:01-15:64:02, 15:65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15:67, 15:69, 15:72, 15:74, 15:80, 15:93, 15:95, 15:98, 15:103, 15:108, 15:115, 15:119, 15:127, 15:131-15:132, 15:134, 15:138, 15:153, 15:158, 15:161, 15:173, 15:176, 15:194-15:195, 15:197:01-15:198, 15:210, 15:220:01:01-15:220:02, 15:221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, 15:223, 15:226N, 15:238, 15:242:01-15:242:02, 15:254-15:255, 15:263, 15:266, 15:268, 15:274, 15:281-15:282, 15:288, 15:290, 15:292-15:294N, 15:306-15:307, 15:310-15:311, 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5:314, 15:335, 15:337, 15:351, 15:354, 15:362, 15:364, 15:369, 15:376, 15:379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15:380N, 15:382, 15:388-15:389, 15:397, 15:402, 15:408, 15:414, 15:426, 15:433-15:434, 15:436, 15:444, 15:447-15:448, 15:451, 15:475, 15:487N, 15:494, 15:497, 15:502, 15:504, 15:508-15:509, 15:511, 15:517, 15:519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15:526-15:527, 15:548, 15:550, 15:560, 15:570-15:571, 15:573, 15:582, 35:11:01-35:11:02, 35:11:03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35:21, 35:58, 35:99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35:188, 35:232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35:277, 35:337:01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-35:337:02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35:439:01:01-35:439:01:02, 46:03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46:08, 46:62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46:83, 48:25, 49:04:01-49:04:02, 51:37, 51:45, 53:06, 53:08:01-53:08:02, 53:28, 55:14, 55:68, 56:32, 57:13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, 57:22, 58:06, 58:19, 58:46, 58:91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102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03:175, C*03:199, C*03:245, C*05:215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08:113, C*15:09:01:01-15:09:02, C*15:19, C*15:27, C*15:61, C*15:107, C*15:126, C*15:143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15:194</w:t>
            </w:r>
          </w:p>
        </w:tc>
      </w:tr>
      <w:tr w:rsidR="00A00AD1" w:rsidRPr="00A00AD1" w14:paraId="11639A82" w14:textId="77777777" w:rsidTr="00A00A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A153E62" w14:textId="3AA44413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9</w:t>
            </w:r>
          </w:p>
        </w:tc>
        <w:tc>
          <w:tcPr>
            <w:tcW w:w="1417" w:type="dxa"/>
          </w:tcPr>
          <w:p w14:paraId="2C071CC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27E7DCB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050ABA2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405 bp</w:t>
            </w:r>
          </w:p>
        </w:tc>
        <w:tc>
          <w:tcPr>
            <w:tcW w:w="2722" w:type="dxa"/>
          </w:tcPr>
          <w:p w14:paraId="43C420A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06, 18:142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5624C1F7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53</w:t>
            </w:r>
          </w:p>
          <w:p w14:paraId="5B31F5C6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39</w:t>
            </w:r>
          </w:p>
        </w:tc>
        <w:tc>
          <w:tcPr>
            <w:tcW w:w="4959" w:type="dxa"/>
          </w:tcPr>
          <w:p w14:paraId="26AE8CF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0AD1" w:rsidRPr="00A00AD1" w14:paraId="547BBE5F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D41EF16" w14:textId="77777777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757DFB1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7D16112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529D95D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722" w:type="dxa"/>
          </w:tcPr>
          <w:p w14:paraId="7F46448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75, 18:77</w:t>
            </w:r>
          </w:p>
          <w:p w14:paraId="45BFFF4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33</w:t>
            </w:r>
          </w:p>
          <w:p w14:paraId="71B150E2" w14:textId="1B6AC68E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8:22, 18:69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, 18:105, 18:149-18:150</w:t>
            </w:r>
          </w:p>
        </w:tc>
        <w:tc>
          <w:tcPr>
            <w:tcW w:w="4959" w:type="dxa"/>
          </w:tcPr>
          <w:p w14:paraId="3A78E53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FF27C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A6F116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4:10, 35:21, 35:24:01-35:24:02, 35:81, 35:96, 35:109, 35:157, 35:188, 35:190, 35:233, 35:287, 37:04:01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-37:04:02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, 40:28, 44:190, 44:203:01-44:203:02, 44:275, 44:290, 51:04:01-51:04:02, 51:46, 51:56:01-51:56:03, 51:139, 51:227, 51:281, 51:310, 52:88, 53:02, 53:06, 53:28, 57:14:01-57:14:02, 58:09, 58:76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384, C*15:39, C*15:130, C*15:195</w:t>
            </w:r>
          </w:p>
        </w:tc>
      </w:tr>
      <w:tr w:rsidR="00A00AD1" w:rsidRPr="00A00AD1" w14:paraId="23B1D542" w14:textId="77777777" w:rsidTr="00A00A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A431323" w14:textId="77777777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6A41EA46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7DC560FC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1826906C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515 bp</w:t>
            </w:r>
          </w:p>
        </w:tc>
        <w:tc>
          <w:tcPr>
            <w:tcW w:w="2722" w:type="dxa"/>
          </w:tcPr>
          <w:p w14:paraId="1C5C06B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51</w:t>
            </w:r>
          </w:p>
          <w:p w14:paraId="117A03E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53</w:t>
            </w:r>
          </w:p>
          <w:p w14:paraId="10F5817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21, 18:40, 18:61, 18:189 </w:t>
            </w:r>
          </w:p>
        </w:tc>
        <w:tc>
          <w:tcPr>
            <w:tcW w:w="4959" w:type="dxa"/>
          </w:tcPr>
          <w:p w14:paraId="3573F74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E1A10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EC5627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08:04:02</w:t>
            </w:r>
          </w:p>
        </w:tc>
      </w:tr>
      <w:tr w:rsidR="00A00AD1" w:rsidRPr="00A00AD1" w14:paraId="1B2A8CC1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35E6651" w14:textId="31E1F0A3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6788098A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68E2E459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722" w:type="dxa"/>
          </w:tcPr>
          <w:p w14:paraId="51D35F4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48</w:t>
            </w:r>
          </w:p>
          <w:p w14:paraId="34FA83BA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35, 18:54, 18:95, 18:110, 18:195</w:t>
            </w:r>
          </w:p>
        </w:tc>
        <w:tc>
          <w:tcPr>
            <w:tcW w:w="4959" w:type="dxa"/>
          </w:tcPr>
          <w:p w14:paraId="099C501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BA1E5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07:68:01-07:68:03, 07:214, 07:237, 07:262, 15:138, 15:230, 15:241, 15:297, 35:66, 40:77, 40:87:01-40:87:02, 40:121, 40:158, 40:222, 40:237, 40:368, 40:422, 44:150, 46:87, 48:12, 48:14, 48:26, 48:29</w:t>
            </w:r>
          </w:p>
        </w:tc>
      </w:tr>
      <w:tr w:rsidR="00A00AD1" w:rsidRPr="00A00AD1" w14:paraId="4C67C118" w14:textId="77777777" w:rsidTr="004B600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84"/>
        </w:trPr>
        <w:tc>
          <w:tcPr>
            <w:tcW w:w="959" w:type="dxa"/>
          </w:tcPr>
          <w:p w14:paraId="4A6694D7" w14:textId="219443B9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6 </w:t>
            </w:r>
          </w:p>
        </w:tc>
        <w:tc>
          <w:tcPr>
            <w:tcW w:w="1417" w:type="dxa"/>
          </w:tcPr>
          <w:p w14:paraId="5C68D5F1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CE47696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 </w:t>
            </w:r>
          </w:p>
          <w:p w14:paraId="23A631E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722" w:type="dxa"/>
          </w:tcPr>
          <w:p w14:paraId="273F574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42</w:t>
            </w:r>
          </w:p>
          <w:p w14:paraId="4403BE0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92</w:t>
            </w:r>
          </w:p>
          <w:p w14:paraId="5E9E8CE0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04:01-18:04:02, 18:25, 18:43, 18:107, 18:125</w:t>
            </w:r>
          </w:p>
        </w:tc>
        <w:tc>
          <w:tcPr>
            <w:tcW w:w="4959" w:type="dxa"/>
          </w:tcPr>
          <w:p w14:paraId="038F684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21699F" w14:textId="77777777" w:rsidR="004B600B" w:rsidRDefault="004B600B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3C7BD8" w14:textId="7B9480E2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5:01:38, 15:64:02, 35:01:57, 35:02:02, 35:20:02, 39:39:02, 44:03:12, 53:01:26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02:37, A*26:01:16, C*12:301</w:t>
            </w:r>
          </w:p>
        </w:tc>
      </w:tr>
      <w:tr w:rsidR="00A00AD1" w:rsidRPr="00A00AD1" w14:paraId="0A13C460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3"/>
        </w:trPr>
        <w:tc>
          <w:tcPr>
            <w:tcW w:w="959" w:type="dxa"/>
          </w:tcPr>
          <w:p w14:paraId="43679554" w14:textId="7CC4AA10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77D888A9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48FFB0B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2BE129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5729D3F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2722" w:type="dxa"/>
          </w:tcPr>
          <w:p w14:paraId="2637A6D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37:01-18:37:02, 18:73, 18:125</w:t>
            </w:r>
          </w:p>
          <w:p w14:paraId="4007C37F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46, 18:74N, 18:78</w:t>
            </w:r>
          </w:p>
          <w:p w14:paraId="2C7BE02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94N </w:t>
            </w:r>
          </w:p>
        </w:tc>
        <w:tc>
          <w:tcPr>
            <w:tcW w:w="4959" w:type="dxa"/>
          </w:tcPr>
          <w:p w14:paraId="275403F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07:109, 07:356, 08:176, 48:28</w:t>
            </w:r>
          </w:p>
          <w:p w14:paraId="5D2866C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FCCB6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3:10, 13:26:01-13:26:02, 13:72, 13:127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120</w:t>
            </w:r>
          </w:p>
        </w:tc>
      </w:tr>
      <w:tr w:rsidR="00A00AD1" w:rsidRPr="00A00AD1" w14:paraId="2B3500A9" w14:textId="77777777" w:rsidTr="00A00A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36152E5" w14:textId="4272D9CC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37B5E1A0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579D871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138C203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2722" w:type="dxa"/>
          </w:tcPr>
          <w:p w14:paraId="64BBFCA4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45</w:t>
            </w:r>
          </w:p>
          <w:p w14:paraId="1AD80E07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38, 18:74N, 18:78</w:t>
            </w:r>
          </w:p>
          <w:p w14:paraId="0376991E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95 </w:t>
            </w:r>
          </w:p>
        </w:tc>
        <w:tc>
          <w:tcPr>
            <w:tcW w:w="4959" w:type="dxa"/>
          </w:tcPr>
          <w:p w14:paraId="77DCD6F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2F64A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08:83, 13:10-13:11, 13:71, 13:108, 38:38, 40:91, 40:197</w:t>
            </w:r>
          </w:p>
        </w:tc>
      </w:tr>
      <w:tr w:rsidR="00A00AD1" w:rsidRPr="00A00AD1" w14:paraId="57D77FC6" w14:textId="77777777" w:rsidTr="00A00A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B670A78" w14:textId="13DB4A9D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9 </w:t>
            </w:r>
          </w:p>
        </w:tc>
        <w:tc>
          <w:tcPr>
            <w:tcW w:w="1417" w:type="dxa"/>
          </w:tcPr>
          <w:p w14:paraId="2B09647A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65 bp  </w:t>
            </w:r>
          </w:p>
          <w:p w14:paraId="22606FB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BD0577" w14:textId="4B1A2ED1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1287A0F7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722" w:type="dxa"/>
          </w:tcPr>
          <w:p w14:paraId="6DF8BABF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50</w:t>
            </w:r>
          </w:p>
          <w:p w14:paraId="7A2128E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44DC10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47</w:t>
            </w:r>
          </w:p>
          <w:p w14:paraId="0ABB1DC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18:01:01-18:18:01:02 </w:t>
            </w:r>
          </w:p>
        </w:tc>
        <w:tc>
          <w:tcPr>
            <w:tcW w:w="4959" w:type="dxa"/>
          </w:tcPr>
          <w:p w14:paraId="4772AF44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07:218, 13:15, 40:113, 51:16, 51:31, 51:82, 52:08, 73:01:01:01-73:01:01:02, 73:03, 78:08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42, C*03:384</w:t>
            </w:r>
          </w:p>
          <w:p w14:paraId="326E985A" w14:textId="77777777" w:rsidR="00A00AD1" w:rsidRPr="00A00AD1" w:rsidRDefault="00A00AD1" w:rsidP="004F0B4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C*07:516  </w:t>
            </w:r>
          </w:p>
        </w:tc>
      </w:tr>
      <w:tr w:rsidR="00A00AD1" w:rsidRPr="00A00AD1" w14:paraId="27F5DFDF" w14:textId="77777777" w:rsidTr="00A00A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14DA8EC" w14:textId="4AC9D162" w:rsidR="00A00AD1" w:rsidRPr="00A00AD1" w:rsidRDefault="00A00AD1" w:rsidP="004F0B49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0 </w:t>
            </w:r>
          </w:p>
        </w:tc>
        <w:tc>
          <w:tcPr>
            <w:tcW w:w="1417" w:type="dxa"/>
          </w:tcPr>
          <w:p w14:paraId="1B561EF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51EF5455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65831B5A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2722" w:type="dxa"/>
          </w:tcPr>
          <w:p w14:paraId="051B737B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31</w:t>
            </w:r>
          </w:p>
          <w:p w14:paraId="0929F60D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*18:34</w:t>
            </w:r>
          </w:p>
          <w:p w14:paraId="29D10553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18:52, 18:105 </w:t>
            </w:r>
          </w:p>
        </w:tc>
        <w:tc>
          <w:tcPr>
            <w:tcW w:w="4959" w:type="dxa"/>
          </w:tcPr>
          <w:p w14:paraId="52C60842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>51:228, 52:28</w:t>
            </w:r>
          </w:p>
          <w:p w14:paraId="1237B448" w14:textId="77777777" w:rsidR="00A00AD1" w:rsidRPr="00A00AD1" w:rsidRDefault="00A00AD1" w:rsidP="004F0B4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0BDBA2" w14:textId="77777777" w:rsidR="00A00AD1" w:rsidRPr="00A00AD1" w:rsidRDefault="00A00AD1" w:rsidP="004F0B4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00AD1">
              <w:rPr>
                <w:rFonts w:ascii="Arial" w:hAnsi="Arial" w:cs="Arial"/>
                <w:color w:val="000000"/>
                <w:sz w:val="18"/>
                <w:szCs w:val="18"/>
              </w:rPr>
              <w:t xml:space="preserve">*35:01:57, 35:02:02, 35:20:02, 35:323, 53:01:26, </w:t>
            </w:r>
            <w:r w:rsidRPr="00A00AD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301</w:t>
            </w:r>
          </w:p>
        </w:tc>
      </w:tr>
      <w:bookmarkEnd w:id="1"/>
    </w:tbl>
    <w:p w14:paraId="16D0911D" w14:textId="77777777" w:rsidR="002A36D6" w:rsidRDefault="002A36D6" w:rsidP="00E62523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2D5CA96" w14:textId="77777777" w:rsidR="00240971" w:rsidRDefault="00240971" w:rsidP="00E62523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FD79253" w14:textId="546F7484" w:rsidR="00B125D0" w:rsidRDefault="00B125D0" w:rsidP="00E62523">
      <w:pPr>
        <w:ind w:right="-143"/>
        <w:jc w:val="both"/>
        <w:rPr>
          <w:rFonts w:ascii="Arial" w:hAnsi="Arial" w:cs="Arial"/>
          <w:sz w:val="18"/>
          <w:szCs w:val="18"/>
        </w:rPr>
      </w:pPr>
      <w:r w:rsidRPr="0086349D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4</w:t>
      </w:r>
      <w:r w:rsidRPr="0086349D">
        <w:rPr>
          <w:rFonts w:ascii="Arial" w:hAnsi="Arial" w:cs="Arial"/>
          <w:spacing w:val="-3"/>
          <w:sz w:val="18"/>
          <w:szCs w:val="18"/>
        </w:rPr>
        <w:t xml:space="preserve">The following HLA-B*18 alleles </w:t>
      </w:r>
      <w:r w:rsidRPr="0086349D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0C1571BE" w14:textId="77777777" w:rsidR="00EF4A00" w:rsidRDefault="00EF4A00" w:rsidP="00B125D0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376"/>
        <w:gridCol w:w="1418"/>
        <w:gridCol w:w="2727"/>
        <w:gridCol w:w="1276"/>
      </w:tblGrid>
      <w:tr w:rsidR="00456267" w:rsidRPr="00AA26EF" w14:paraId="071F20C5" w14:textId="77777777" w:rsidTr="007257E3">
        <w:trPr>
          <w:trHeight w:val="314"/>
        </w:trPr>
        <w:tc>
          <w:tcPr>
            <w:tcW w:w="2376" w:type="dxa"/>
            <w:tcBorders>
              <w:top w:val="nil"/>
              <w:left w:val="nil"/>
              <w:bottom w:val="single" w:sz="6" w:space="0" w:color="BFBFBF"/>
            </w:tcBorders>
            <w:shd w:val="clear" w:color="auto" w:fill="FFFFFF"/>
          </w:tcPr>
          <w:p w14:paraId="24603960" w14:textId="77777777" w:rsidR="00456267" w:rsidRPr="00AA26EF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</w:pPr>
            <w:r w:rsidRPr="00AA26EF"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  <w:t>Alleles</w:t>
            </w:r>
          </w:p>
        </w:tc>
        <w:tc>
          <w:tcPr>
            <w:tcW w:w="1418" w:type="dxa"/>
            <w:tcBorders>
              <w:top w:val="nil"/>
              <w:bottom w:val="single" w:sz="6" w:space="0" w:color="BFBFBF"/>
            </w:tcBorders>
            <w:shd w:val="clear" w:color="auto" w:fill="FFFFFF"/>
          </w:tcPr>
          <w:p w14:paraId="1A85DBC3" w14:textId="77777777" w:rsidR="00456267" w:rsidRPr="00AA26EF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</w:pPr>
            <w:r w:rsidRPr="00AA26EF"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  <w:t>Primer mix</w:t>
            </w:r>
          </w:p>
        </w:tc>
        <w:tc>
          <w:tcPr>
            <w:tcW w:w="2727" w:type="dxa"/>
            <w:tcBorders>
              <w:top w:val="nil"/>
              <w:bottom w:val="single" w:sz="6" w:space="0" w:color="BFBFBF"/>
            </w:tcBorders>
            <w:shd w:val="clear" w:color="auto" w:fill="FFFFFF"/>
          </w:tcPr>
          <w:p w14:paraId="1C4C910C" w14:textId="77777777" w:rsidR="00456267" w:rsidRPr="00AA26EF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</w:pPr>
            <w:r w:rsidRPr="00AA26EF"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BFBFBF"/>
              <w:right w:val="nil"/>
            </w:tcBorders>
            <w:shd w:val="clear" w:color="auto" w:fill="FFFFFF"/>
          </w:tcPr>
          <w:p w14:paraId="40653E98" w14:textId="77777777" w:rsidR="00456267" w:rsidRPr="00AA26EF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</w:pPr>
            <w:r w:rsidRPr="00AA26EF">
              <w:rPr>
                <w:b/>
                <w:bCs/>
                <w:iCs/>
                <w:color w:val="000000"/>
                <w:spacing w:val="-3"/>
                <w:szCs w:val="18"/>
                <w:lang w:eastAsia="sv-SE"/>
              </w:rPr>
              <w:t>Primer mix</w:t>
            </w:r>
          </w:p>
        </w:tc>
      </w:tr>
      <w:tr w:rsidR="00456267" w:rsidRPr="00AA26EF" w14:paraId="6F862DBF" w14:textId="77777777" w:rsidTr="007257E3">
        <w:trPr>
          <w:trHeight w:val="227"/>
        </w:trPr>
        <w:tc>
          <w:tcPr>
            <w:tcW w:w="2376" w:type="dxa"/>
            <w:tcBorders>
              <w:top w:val="single" w:sz="6" w:space="0" w:color="BFBFBF"/>
              <w:left w:val="nil"/>
              <w:bottom w:val="nil"/>
            </w:tcBorders>
            <w:shd w:val="clear" w:color="auto" w:fill="E6E6E6"/>
          </w:tcPr>
          <w:p w14:paraId="5038C6FC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B*</w:t>
            </w:r>
            <w:r w:rsidRPr="00963F5A">
              <w:rPr>
                <w:spacing w:val="-3"/>
                <w:szCs w:val="18"/>
                <w:lang w:eastAsia="sv-SE"/>
              </w:rPr>
              <w:t>18:05:01:01-18:05:01:02, 18:60</w:t>
            </w:r>
          </w:p>
        </w:tc>
        <w:tc>
          <w:tcPr>
            <w:tcW w:w="1418" w:type="dxa"/>
            <w:tcBorders>
              <w:top w:val="single" w:sz="6" w:space="0" w:color="BFBFBF"/>
              <w:bottom w:val="nil"/>
              <w:right w:val="single" w:sz="6" w:space="0" w:color="BFBFBF"/>
            </w:tcBorders>
            <w:shd w:val="clear" w:color="auto" w:fill="E6E6E6"/>
          </w:tcPr>
          <w:p w14:paraId="2D368BD6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6</w:t>
            </w:r>
          </w:p>
        </w:tc>
        <w:tc>
          <w:tcPr>
            <w:tcW w:w="2727" w:type="dxa"/>
            <w:tcBorders>
              <w:top w:val="single" w:sz="6" w:space="0" w:color="BFBFBF"/>
              <w:left w:val="single" w:sz="6" w:space="0" w:color="BFBFBF"/>
            </w:tcBorders>
            <w:shd w:val="clear" w:color="auto" w:fill="E6E6E6"/>
          </w:tcPr>
          <w:p w14:paraId="209F65DD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*18:36, 18:67</w:t>
            </w:r>
          </w:p>
        </w:tc>
        <w:tc>
          <w:tcPr>
            <w:tcW w:w="1276" w:type="dxa"/>
            <w:tcBorders>
              <w:top w:val="single" w:sz="6" w:space="0" w:color="BFBFBF"/>
              <w:right w:val="nil"/>
            </w:tcBorders>
            <w:shd w:val="clear" w:color="auto" w:fill="E6E6E6"/>
          </w:tcPr>
          <w:p w14:paraId="1E138FF3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11</w:t>
            </w:r>
          </w:p>
        </w:tc>
      </w:tr>
      <w:tr w:rsidR="00456267" w:rsidRPr="00AA26EF" w14:paraId="6AD8A8AC" w14:textId="77777777" w:rsidTr="007257E3">
        <w:trPr>
          <w:trHeight w:val="227"/>
        </w:trPr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995FBBD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B</w:t>
            </w:r>
            <w:r w:rsidRPr="00041950">
              <w:rPr>
                <w:spacing w:val="-3"/>
                <w:szCs w:val="18"/>
                <w:lang w:eastAsia="sv-SE"/>
              </w:rPr>
              <w:t>*18:18:01:01-18:18:01:02, 18:47</w:t>
            </w:r>
          </w:p>
        </w:tc>
        <w:tc>
          <w:tcPr>
            <w:tcW w:w="1418" w:type="dxa"/>
            <w:tcBorders>
              <w:top w:val="nil"/>
              <w:bottom w:val="nil"/>
              <w:right w:val="single" w:sz="6" w:space="0" w:color="BFBFBF"/>
            </w:tcBorders>
            <w:shd w:val="clear" w:color="auto" w:fill="auto"/>
          </w:tcPr>
          <w:p w14:paraId="59E7452B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29</w:t>
            </w:r>
          </w:p>
        </w:tc>
        <w:tc>
          <w:tcPr>
            <w:tcW w:w="2727" w:type="dxa"/>
            <w:tcBorders>
              <w:left w:val="single" w:sz="6" w:space="0" w:color="BFBFBF"/>
            </w:tcBorders>
            <w:shd w:val="clear" w:color="auto" w:fill="auto"/>
          </w:tcPr>
          <w:p w14:paraId="185575B7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</w:t>
            </w:r>
            <w:r w:rsidRPr="00041950">
              <w:rPr>
                <w:spacing w:val="-3"/>
                <w:szCs w:val="18"/>
              </w:rPr>
              <w:t>*18:37:02, 18:46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auto"/>
          </w:tcPr>
          <w:p w14:paraId="2191A0F5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27</w:t>
            </w:r>
          </w:p>
        </w:tc>
      </w:tr>
      <w:tr w:rsidR="00456267" w:rsidRPr="00AA26EF" w14:paraId="24682060" w14:textId="77777777" w:rsidTr="007257E3">
        <w:trPr>
          <w:trHeight w:val="227"/>
        </w:trPr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14CBCE3D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B*18:23N, 18:28</w:t>
            </w:r>
          </w:p>
        </w:tc>
        <w:tc>
          <w:tcPr>
            <w:tcW w:w="1418" w:type="dxa"/>
            <w:tcBorders>
              <w:top w:val="nil"/>
              <w:bottom w:val="nil"/>
              <w:right w:val="single" w:sz="6" w:space="0" w:color="BFBFBF"/>
            </w:tcBorders>
            <w:shd w:val="clear" w:color="auto" w:fill="E6E6E6"/>
          </w:tcPr>
          <w:p w14:paraId="69B3C875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10</w:t>
            </w:r>
          </w:p>
        </w:tc>
        <w:tc>
          <w:tcPr>
            <w:tcW w:w="2727" w:type="dxa"/>
            <w:tcBorders>
              <w:left w:val="single" w:sz="6" w:space="0" w:color="BFBFBF"/>
              <w:bottom w:val="nil"/>
            </w:tcBorders>
            <w:shd w:val="clear" w:color="auto" w:fill="E6E6E6"/>
          </w:tcPr>
          <w:p w14:paraId="311E2997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*18:38, 18:45</w:t>
            </w:r>
          </w:p>
        </w:tc>
        <w:tc>
          <w:tcPr>
            <w:tcW w:w="1276" w:type="dxa"/>
            <w:tcBorders>
              <w:bottom w:val="nil"/>
              <w:right w:val="nil"/>
            </w:tcBorders>
            <w:shd w:val="clear" w:color="auto" w:fill="E6E6E6"/>
          </w:tcPr>
          <w:p w14:paraId="6D2E4DB6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28</w:t>
            </w:r>
          </w:p>
        </w:tc>
      </w:tr>
      <w:tr w:rsidR="00456267" w:rsidRPr="00AA26EF" w14:paraId="3C628A4C" w14:textId="77777777" w:rsidTr="007257E3">
        <w:trPr>
          <w:trHeight w:val="227"/>
        </w:trPr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9AED406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*18:34, 18:52</w:t>
            </w:r>
          </w:p>
        </w:tc>
        <w:tc>
          <w:tcPr>
            <w:tcW w:w="1418" w:type="dxa"/>
            <w:tcBorders>
              <w:top w:val="nil"/>
              <w:bottom w:val="nil"/>
              <w:right w:val="single" w:sz="6" w:space="0" w:color="BFBFBF"/>
            </w:tcBorders>
            <w:shd w:val="clear" w:color="auto" w:fill="auto"/>
          </w:tcPr>
          <w:p w14:paraId="5308B927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30</w:t>
            </w:r>
          </w:p>
        </w:tc>
        <w:tc>
          <w:tcPr>
            <w:tcW w:w="2727" w:type="dxa"/>
            <w:tcBorders>
              <w:top w:val="nil"/>
              <w:left w:val="single" w:sz="6" w:space="0" w:color="BFBFBF"/>
              <w:bottom w:val="nil"/>
            </w:tcBorders>
            <w:shd w:val="clear" w:color="auto" w:fill="auto"/>
          </w:tcPr>
          <w:p w14:paraId="10B3F83E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</w:rPr>
              <w:t>B*18:40, 18:51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3472BA7" w14:textId="77777777" w:rsidR="00456267" w:rsidRPr="00BB3883" w:rsidRDefault="00456267" w:rsidP="007257E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  <w:lang w:eastAsia="sv-SE"/>
              </w:rPr>
            </w:pPr>
            <w:r w:rsidRPr="00BB3883">
              <w:rPr>
                <w:spacing w:val="-3"/>
                <w:szCs w:val="18"/>
                <w:lang w:eastAsia="sv-SE"/>
              </w:rPr>
              <w:t>23</w:t>
            </w:r>
          </w:p>
        </w:tc>
      </w:tr>
    </w:tbl>
    <w:p w14:paraId="4A18FF54" w14:textId="4E2BE7B0" w:rsidR="002A36D6" w:rsidRDefault="002A36D6" w:rsidP="00C31021">
      <w:pPr>
        <w:suppressAutoHyphens/>
        <w:jc w:val="both"/>
        <w:rPr>
          <w:rFonts w:ascii="Arial" w:hAnsi="Arial" w:cs="Arial"/>
          <w:sz w:val="18"/>
          <w:szCs w:val="18"/>
          <w:u w:val="single"/>
        </w:rPr>
      </w:pPr>
    </w:p>
    <w:p w14:paraId="43519F60" w14:textId="77777777" w:rsidR="002A36D6" w:rsidRPr="002A36D6" w:rsidRDefault="002A36D6" w:rsidP="002A36D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pacing w:val="-3"/>
          <w:sz w:val="18"/>
          <w:szCs w:val="18"/>
        </w:rPr>
      </w:pPr>
    </w:p>
    <w:p w14:paraId="0FADC3EE" w14:textId="582622FC" w:rsidR="00C31021" w:rsidRPr="00C31021" w:rsidRDefault="00C31021" w:rsidP="00C31021">
      <w:pPr>
        <w:suppressAutoHyphens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Abbreviations</w:t>
      </w:r>
    </w:p>
    <w:p w14:paraId="0D23FAC7" w14:textId="390BAB0C" w:rsidR="00EE707E" w:rsidRPr="002827E1" w:rsidRDefault="00EE707E" w:rsidP="00C31021">
      <w:pPr>
        <w:suppressAutoHyphens/>
        <w:jc w:val="both"/>
        <w:rPr>
          <w:rFonts w:ascii="Arial" w:hAnsi="Arial" w:cs="Arial"/>
          <w:sz w:val="18"/>
          <w:szCs w:val="18"/>
        </w:rPr>
      </w:pPr>
      <w:proofErr w:type="gramStart"/>
      <w:r w:rsidRPr="00EF4A00">
        <w:rPr>
          <w:rFonts w:ascii="Arial" w:hAnsi="Arial" w:cs="Arial"/>
          <w:sz w:val="18"/>
          <w:szCs w:val="18"/>
        </w:rPr>
        <w:t>‘w’,</w:t>
      </w:r>
      <w:proofErr w:type="gramEnd"/>
      <w:r w:rsidRPr="00EF4A00">
        <w:rPr>
          <w:rFonts w:ascii="Arial" w:hAnsi="Arial" w:cs="Arial"/>
          <w:sz w:val="18"/>
          <w:szCs w:val="18"/>
        </w:rPr>
        <w:t xml:space="preserve"> might be weakly amplified.</w:t>
      </w:r>
    </w:p>
    <w:sectPr w:rsidR="00EE707E" w:rsidRPr="002827E1" w:rsidSect="00C25282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638B9F" w14:textId="77777777" w:rsidR="00CD0F5B" w:rsidRDefault="00CD0F5B">
      <w:r>
        <w:separator/>
      </w:r>
    </w:p>
  </w:endnote>
  <w:endnote w:type="continuationSeparator" w:id="0">
    <w:p w14:paraId="4A7838D3" w14:textId="77777777" w:rsidR="00CD0F5B" w:rsidRDefault="00CD0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B81FD0" w14:textId="53C490D0" w:rsidR="00CD0F5B" w:rsidRPr="00060351" w:rsidRDefault="002A36D6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CD0F5B" w:rsidRPr="00060351">
      <w:rPr>
        <w:rFonts w:ascii="Arial" w:hAnsi="Arial" w:cs="Arial"/>
        <w:lang w:val="en-US"/>
      </w:rPr>
      <w:t xml:space="preserve"> AB</w:t>
    </w:r>
    <w:r w:rsidR="00CD0F5B" w:rsidRPr="00060351">
      <w:rPr>
        <w:rFonts w:ascii="Arial" w:hAnsi="Arial" w:cs="Arial"/>
        <w:lang w:val="en-US"/>
      </w:rPr>
      <w:tab/>
    </w:r>
    <w:r w:rsidR="00CD0F5B" w:rsidRPr="00060351">
      <w:rPr>
        <w:rFonts w:ascii="Arial" w:hAnsi="Arial" w:cs="Arial"/>
        <w:lang w:val="en-US"/>
      </w:rPr>
      <w:tab/>
    </w:r>
    <w:r w:rsidR="00CD0F5B">
      <w:rPr>
        <w:rFonts w:ascii="Arial" w:hAnsi="Arial"/>
      </w:rPr>
      <w:t xml:space="preserve">For </w:t>
    </w:r>
    <w:r w:rsidR="00CD0F5B" w:rsidRPr="00CD0CFA">
      <w:rPr>
        <w:rFonts w:ascii="Arial" w:hAnsi="Arial"/>
        <w:i/>
      </w:rPr>
      <w:t>In Vitro</w:t>
    </w:r>
    <w:r w:rsidR="00CD0F5B">
      <w:rPr>
        <w:rFonts w:ascii="Arial" w:hAnsi="Arial"/>
      </w:rPr>
      <w:t xml:space="preserve"> Diagnostic Use</w:t>
    </w:r>
    <w:r w:rsidR="00CD0F5B" w:rsidRPr="00060351">
      <w:rPr>
        <w:rFonts w:ascii="Arial" w:hAnsi="Arial" w:cs="Arial"/>
        <w:lang w:val="en-US"/>
      </w:rPr>
      <w:t xml:space="preserve"> </w:t>
    </w:r>
  </w:p>
  <w:p w14:paraId="38A9404F" w14:textId="77777777" w:rsidR="00CD0F5B" w:rsidRPr="00E61910" w:rsidRDefault="00CD0F5B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014F70E" w14:textId="77777777" w:rsidR="00CD0F5B" w:rsidRPr="00AA240A" w:rsidRDefault="00CD0F5B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F56C48D" w14:textId="77777777" w:rsidR="00CD0F5B" w:rsidRPr="00A6082E" w:rsidRDefault="00CD0F5B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9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DF33C" w14:textId="4EF7B89D" w:rsidR="00CD0F5B" w:rsidRPr="00060351" w:rsidRDefault="002A36D6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CD0F5B" w:rsidRPr="00060351">
      <w:rPr>
        <w:rFonts w:ascii="Arial" w:hAnsi="Arial" w:cs="Arial"/>
        <w:lang w:val="en-US"/>
      </w:rPr>
      <w:t xml:space="preserve"> AB</w:t>
    </w:r>
    <w:r w:rsidR="00CD0F5B" w:rsidRPr="00060351">
      <w:rPr>
        <w:rFonts w:ascii="Arial" w:hAnsi="Arial" w:cs="Arial"/>
        <w:lang w:val="en-US"/>
      </w:rPr>
      <w:tab/>
    </w:r>
    <w:r w:rsidR="00CD0F5B" w:rsidRPr="00060351">
      <w:rPr>
        <w:rFonts w:ascii="Arial" w:hAnsi="Arial" w:cs="Arial"/>
        <w:lang w:val="en-US"/>
      </w:rPr>
      <w:tab/>
    </w:r>
    <w:r w:rsidR="00CD0F5B">
      <w:rPr>
        <w:rFonts w:ascii="Arial" w:hAnsi="Arial"/>
      </w:rPr>
      <w:t xml:space="preserve">For </w:t>
    </w:r>
    <w:r w:rsidR="00CD0F5B" w:rsidRPr="00CD0CFA">
      <w:rPr>
        <w:rFonts w:ascii="Arial" w:hAnsi="Arial"/>
        <w:i/>
      </w:rPr>
      <w:t>In Vitro</w:t>
    </w:r>
    <w:r w:rsidR="00CD0F5B">
      <w:rPr>
        <w:rFonts w:ascii="Arial" w:hAnsi="Arial"/>
      </w:rPr>
      <w:t xml:space="preserve"> Diagnostic Use</w:t>
    </w:r>
    <w:r w:rsidR="00CD0F5B" w:rsidRPr="00060351">
      <w:rPr>
        <w:rFonts w:ascii="Arial" w:hAnsi="Arial" w:cs="Arial"/>
        <w:lang w:val="en-US"/>
      </w:rPr>
      <w:t xml:space="preserve"> </w:t>
    </w:r>
  </w:p>
  <w:p w14:paraId="433922E8" w14:textId="77777777" w:rsidR="00CD0F5B" w:rsidRPr="00E61910" w:rsidRDefault="00CD0F5B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1FCFD85" w14:textId="77777777" w:rsidR="00CD0F5B" w:rsidRPr="00AA240A" w:rsidRDefault="00CD0F5B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196859F" w14:textId="77777777" w:rsidR="00CD0F5B" w:rsidRPr="00471F00" w:rsidRDefault="00CD0F5B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7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9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49267" w14:textId="77777777" w:rsidR="00CD0F5B" w:rsidRDefault="00CD0F5B">
      <w:r>
        <w:separator/>
      </w:r>
    </w:p>
  </w:footnote>
  <w:footnote w:type="continuationSeparator" w:id="0">
    <w:p w14:paraId="4436A5E4" w14:textId="77777777" w:rsidR="00CD0F5B" w:rsidRDefault="00CD0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D493" w14:textId="77777777" w:rsidR="00CD0F5B" w:rsidRDefault="00CD0F5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70D73A" w14:textId="77777777" w:rsidR="00CD0F5B" w:rsidRDefault="00CD0F5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33343" w14:textId="1CEA4A68" w:rsidR="00CD0F5B" w:rsidRPr="00CB7586" w:rsidRDefault="00CD0F5B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595ACA5" wp14:editId="220C5524">
              <wp:simplePos x="0" y="0"/>
              <wp:positionH relativeFrom="margin">
                <wp:posOffset>4144518</wp:posOffset>
              </wp:positionH>
              <wp:positionV relativeFrom="paragraph">
                <wp:posOffset>-69825</wp:posOffset>
              </wp:positionV>
              <wp:extent cx="2045208" cy="495300"/>
              <wp:effectExtent l="0" t="0" r="1270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5208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06D5A4" w14:textId="1EAEB059" w:rsidR="00CD0F5B" w:rsidRPr="00AE65CF" w:rsidRDefault="00CD0F5B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V</w:t>
                          </w:r>
                          <w:r w:rsidRPr="00CB758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isit </w:t>
                          </w:r>
                          <w:hyperlink r:id="rId1" w:history="1">
                            <w:r w:rsidR="00CB7586" w:rsidRPr="00CB7586">
                              <w:rPr>
                                <w:rStyle w:val="Hyperlnk"/>
                                <w:rFonts w:ascii="Arial" w:hAnsi="Arial" w:cs="Arial"/>
                                <w:sz w:val="18"/>
                                <w:szCs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595ACA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26.35pt;margin-top:-5.5pt;width:161.0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">
              <v:textbox style="mso-fit-shape-to-text:t">
                <w:txbxContent>
                  <w:p w14:paraId="5006D5A4" w14:textId="1EAEB059" w:rsidR="00CD0F5B" w:rsidRPr="00AE65CF" w:rsidRDefault="00CD0F5B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V</w:t>
                    </w:r>
                    <w:r w:rsidRPr="00CB7586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isit </w:t>
                    </w:r>
                    <w:hyperlink r:id="rId2" w:history="1">
                      <w:r w:rsidR="00CB7586" w:rsidRPr="00CB7586">
                        <w:rPr>
                          <w:rStyle w:val="Hyperlnk"/>
                          <w:rFonts w:ascii="Arial" w:hAnsi="Arial" w:cs="Arial"/>
                          <w:sz w:val="18"/>
                          <w:szCs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5B3919">
      <w:rPr>
        <w:noProof/>
        <w:lang w:eastAsia="sv-SE"/>
      </w:rPr>
      <w:drawing>
        <wp:anchor distT="0" distB="0" distL="114300" distR="114300" simplePos="0" relativeHeight="251662336" behindDoc="0" locked="0" layoutInCell="1" allowOverlap="1" wp14:anchorId="63BE63DF" wp14:editId="11BCB691">
          <wp:simplePos x="0" y="0"/>
          <wp:positionH relativeFrom="column">
            <wp:posOffset>-186690</wp:posOffset>
          </wp:positionH>
          <wp:positionV relativeFrom="paragraph">
            <wp:posOffset>-119380</wp:posOffset>
          </wp:positionV>
          <wp:extent cx="1826895" cy="249555"/>
          <wp:effectExtent l="0" t="0" r="1905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6895" cy="249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B7586">
      <w:rPr>
        <w:rFonts w:cs="Arial"/>
        <w:i/>
        <w:sz w:val="40"/>
        <w:szCs w:val="40"/>
        <w:lang w:val="es-ES"/>
      </w:rPr>
      <w:t xml:space="preserve"> </w:t>
    </w:r>
    <w:r w:rsidRPr="00CB7586">
      <w:rPr>
        <w:sz w:val="32"/>
        <w:szCs w:val="32"/>
        <w:vertAlign w:val="superscript"/>
        <w:lang w:val="es-ES"/>
      </w:rPr>
      <w:tab/>
    </w:r>
    <w:r w:rsidRPr="00CB7586">
      <w:rPr>
        <w:sz w:val="32"/>
        <w:szCs w:val="32"/>
        <w:vertAlign w:val="superscript"/>
        <w:lang w:val="es-ES"/>
      </w:rPr>
      <w:tab/>
      <w:t xml:space="preserve"> </w:t>
    </w:r>
    <w:r w:rsidRPr="00CB7586">
      <w:rPr>
        <w:rFonts w:ascii="Arial" w:hAnsi="Arial" w:cs="Arial"/>
        <w:b/>
        <w:sz w:val="20"/>
        <w:szCs w:val="20"/>
        <w:lang w:val="es-ES"/>
      </w:rPr>
      <w:t xml:space="preserve">               HLA-B*18 </w:t>
    </w:r>
  </w:p>
  <w:p w14:paraId="42125DFE" w14:textId="1BD0EA17" w:rsidR="00CD0F5B" w:rsidRPr="00CB7586" w:rsidRDefault="00CB7586" w:rsidP="00420153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CB7586">
      <w:rPr>
        <w:rFonts w:ascii="Arial" w:hAnsi="Arial" w:cs="Arial"/>
        <w:sz w:val="20"/>
        <w:szCs w:val="20"/>
        <w:lang w:val="es-ES"/>
      </w:rPr>
      <w:t>A</w:t>
    </w:r>
    <w:r>
      <w:rPr>
        <w:rFonts w:ascii="Arial" w:hAnsi="Arial" w:cs="Arial"/>
        <w:sz w:val="20"/>
        <w:szCs w:val="20"/>
        <w:lang w:val="es-ES"/>
      </w:rPr>
      <w:t>pril</w:t>
    </w:r>
    <w:r w:rsidR="00CD0F5B" w:rsidRPr="00CB7586">
      <w:rPr>
        <w:rFonts w:ascii="Arial" w:hAnsi="Arial" w:cs="Arial"/>
        <w:sz w:val="20"/>
        <w:szCs w:val="20"/>
        <w:lang w:val="es-ES"/>
      </w:rPr>
      <w:t xml:space="preserve"> </w:t>
    </w:r>
    <w:r w:rsidR="006C281E" w:rsidRPr="00CB7586">
      <w:rPr>
        <w:rFonts w:ascii="Arial" w:hAnsi="Arial" w:cs="Arial"/>
        <w:sz w:val="20"/>
        <w:szCs w:val="20"/>
        <w:lang w:val="es-ES"/>
      </w:rPr>
      <w:t>202</w:t>
    </w:r>
    <w:r>
      <w:rPr>
        <w:rFonts w:ascii="Arial" w:hAnsi="Arial" w:cs="Arial"/>
        <w:sz w:val="20"/>
        <w:szCs w:val="20"/>
        <w:lang w:val="es-ES"/>
      </w:rPr>
      <w:t>1</w:t>
    </w:r>
    <w:r w:rsidR="00CD0F5B" w:rsidRPr="00CB7586">
      <w:rPr>
        <w:rFonts w:ascii="Arial" w:hAnsi="Arial" w:cs="Arial"/>
        <w:b/>
        <w:sz w:val="20"/>
        <w:szCs w:val="20"/>
        <w:lang w:val="es-ES"/>
      </w:rPr>
      <w:tab/>
      <w:t>101.519-12/12u</w:t>
    </w:r>
  </w:p>
  <w:p w14:paraId="55ACAC25" w14:textId="7A589759" w:rsidR="00CD0F5B" w:rsidRPr="00CB7586" w:rsidRDefault="00CD0F5B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CB7586">
      <w:rPr>
        <w:rFonts w:ascii="Arial" w:hAnsi="Arial" w:cs="Arial"/>
        <w:sz w:val="20"/>
        <w:szCs w:val="20"/>
        <w:lang w:val="es-ES"/>
      </w:rPr>
      <w:t>Rev. No: 00</w:t>
    </w:r>
    <w:r w:rsidRPr="00CB7586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="00CB7586">
      <w:rPr>
        <w:rFonts w:ascii="Arial" w:hAnsi="Arial" w:cs="Arial"/>
        <w:b/>
        <w:sz w:val="20"/>
        <w:szCs w:val="20"/>
        <w:lang w:val="es-ES"/>
      </w:rPr>
      <w:t>8L6</w:t>
    </w:r>
    <w:r w:rsidRPr="00CB7586">
      <w:rPr>
        <w:rFonts w:ascii="Arial" w:hAnsi="Arial" w:cs="Arial"/>
        <w:b/>
        <w:sz w:val="20"/>
        <w:szCs w:val="20"/>
        <w:lang w:val="es-ES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EFFF0" w14:textId="77777777" w:rsidR="00CD0F5B" w:rsidRDefault="00CD0F5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51D6676" w14:textId="77777777" w:rsidR="00CD0F5B" w:rsidRDefault="00CD0F5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7D3496A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tzSwMDa1NDYxNTdT0lEKTi0uzszPAykwrwUA6rAgUSwAAAA="/>
  </w:docVars>
  <w:rsids>
    <w:rsidRoot w:val="001010A3"/>
    <w:rsid w:val="00001DAD"/>
    <w:rsid w:val="00003ADC"/>
    <w:rsid w:val="00004089"/>
    <w:rsid w:val="00012D10"/>
    <w:rsid w:val="00020579"/>
    <w:rsid w:val="00020EA2"/>
    <w:rsid w:val="0002215C"/>
    <w:rsid w:val="00024005"/>
    <w:rsid w:val="00024ADB"/>
    <w:rsid w:val="0003770A"/>
    <w:rsid w:val="000521DF"/>
    <w:rsid w:val="0005415B"/>
    <w:rsid w:val="00060484"/>
    <w:rsid w:val="000673A6"/>
    <w:rsid w:val="00072FF0"/>
    <w:rsid w:val="00073075"/>
    <w:rsid w:val="00073EB6"/>
    <w:rsid w:val="000743D0"/>
    <w:rsid w:val="00076077"/>
    <w:rsid w:val="00076D91"/>
    <w:rsid w:val="00082B8C"/>
    <w:rsid w:val="00085E00"/>
    <w:rsid w:val="0009679C"/>
    <w:rsid w:val="000A59D7"/>
    <w:rsid w:val="000B20F4"/>
    <w:rsid w:val="000C7605"/>
    <w:rsid w:val="000D0393"/>
    <w:rsid w:val="000D4E7E"/>
    <w:rsid w:val="000D590A"/>
    <w:rsid w:val="000E2B25"/>
    <w:rsid w:val="000E4DC4"/>
    <w:rsid w:val="000F1A4F"/>
    <w:rsid w:val="000F3C01"/>
    <w:rsid w:val="000F6F6F"/>
    <w:rsid w:val="001010A3"/>
    <w:rsid w:val="00102B3D"/>
    <w:rsid w:val="00111884"/>
    <w:rsid w:val="001166D2"/>
    <w:rsid w:val="00125072"/>
    <w:rsid w:val="001269C6"/>
    <w:rsid w:val="00153748"/>
    <w:rsid w:val="001572CC"/>
    <w:rsid w:val="001579AA"/>
    <w:rsid w:val="00162A62"/>
    <w:rsid w:val="00163684"/>
    <w:rsid w:val="00172075"/>
    <w:rsid w:val="0017279B"/>
    <w:rsid w:val="0017531C"/>
    <w:rsid w:val="0018012F"/>
    <w:rsid w:val="00181075"/>
    <w:rsid w:val="00183208"/>
    <w:rsid w:val="001856E5"/>
    <w:rsid w:val="0019307E"/>
    <w:rsid w:val="00197BB8"/>
    <w:rsid w:val="001A2D4D"/>
    <w:rsid w:val="001A54D0"/>
    <w:rsid w:val="001A685C"/>
    <w:rsid w:val="001B0A47"/>
    <w:rsid w:val="001B140D"/>
    <w:rsid w:val="001C0083"/>
    <w:rsid w:val="001C41DC"/>
    <w:rsid w:val="001C4A36"/>
    <w:rsid w:val="001D2FA4"/>
    <w:rsid w:val="001D3F46"/>
    <w:rsid w:val="001E6EF1"/>
    <w:rsid w:val="001F1BFE"/>
    <w:rsid w:val="001F3F6C"/>
    <w:rsid w:val="001F6847"/>
    <w:rsid w:val="002144EA"/>
    <w:rsid w:val="00214D0C"/>
    <w:rsid w:val="002179A0"/>
    <w:rsid w:val="00224511"/>
    <w:rsid w:val="002258C5"/>
    <w:rsid w:val="0023036E"/>
    <w:rsid w:val="00236AD7"/>
    <w:rsid w:val="00240971"/>
    <w:rsid w:val="00241C72"/>
    <w:rsid w:val="00247DB6"/>
    <w:rsid w:val="00251C5E"/>
    <w:rsid w:val="0025272D"/>
    <w:rsid w:val="00253280"/>
    <w:rsid w:val="00253E9E"/>
    <w:rsid w:val="00255414"/>
    <w:rsid w:val="002564FF"/>
    <w:rsid w:val="00260338"/>
    <w:rsid w:val="00261381"/>
    <w:rsid w:val="00264D4B"/>
    <w:rsid w:val="002673DF"/>
    <w:rsid w:val="00272610"/>
    <w:rsid w:val="00277149"/>
    <w:rsid w:val="00280F08"/>
    <w:rsid w:val="002827E1"/>
    <w:rsid w:val="00283564"/>
    <w:rsid w:val="00292BC5"/>
    <w:rsid w:val="00297886"/>
    <w:rsid w:val="002A05FF"/>
    <w:rsid w:val="002A0F99"/>
    <w:rsid w:val="002A36D6"/>
    <w:rsid w:val="002B76D5"/>
    <w:rsid w:val="002C0286"/>
    <w:rsid w:val="002C23CF"/>
    <w:rsid w:val="002C2939"/>
    <w:rsid w:val="002C7975"/>
    <w:rsid w:val="002D707A"/>
    <w:rsid w:val="002D73C8"/>
    <w:rsid w:val="002E4D12"/>
    <w:rsid w:val="002F2AAB"/>
    <w:rsid w:val="002F3F1E"/>
    <w:rsid w:val="003012AC"/>
    <w:rsid w:val="00301901"/>
    <w:rsid w:val="00302576"/>
    <w:rsid w:val="00310290"/>
    <w:rsid w:val="003116D2"/>
    <w:rsid w:val="003201D4"/>
    <w:rsid w:val="00320C08"/>
    <w:rsid w:val="00331CF6"/>
    <w:rsid w:val="003367B4"/>
    <w:rsid w:val="00337E3A"/>
    <w:rsid w:val="00347EEA"/>
    <w:rsid w:val="00354386"/>
    <w:rsid w:val="00365D52"/>
    <w:rsid w:val="00367914"/>
    <w:rsid w:val="00373E47"/>
    <w:rsid w:val="00375239"/>
    <w:rsid w:val="00376026"/>
    <w:rsid w:val="00382BE4"/>
    <w:rsid w:val="0038376A"/>
    <w:rsid w:val="003916BF"/>
    <w:rsid w:val="00394457"/>
    <w:rsid w:val="003A093B"/>
    <w:rsid w:val="003A203F"/>
    <w:rsid w:val="003A5266"/>
    <w:rsid w:val="003B0D60"/>
    <w:rsid w:val="003B6C5B"/>
    <w:rsid w:val="003C2DDF"/>
    <w:rsid w:val="003C60D3"/>
    <w:rsid w:val="003C6F3D"/>
    <w:rsid w:val="003D0837"/>
    <w:rsid w:val="003D0DEE"/>
    <w:rsid w:val="003D2F97"/>
    <w:rsid w:val="003D6E23"/>
    <w:rsid w:val="003E274F"/>
    <w:rsid w:val="003F2737"/>
    <w:rsid w:val="003F2D05"/>
    <w:rsid w:val="003F3AAB"/>
    <w:rsid w:val="00402C50"/>
    <w:rsid w:val="00420153"/>
    <w:rsid w:val="00422A39"/>
    <w:rsid w:val="00431243"/>
    <w:rsid w:val="00440FFA"/>
    <w:rsid w:val="0044431A"/>
    <w:rsid w:val="00450478"/>
    <w:rsid w:val="0045614C"/>
    <w:rsid w:val="00456267"/>
    <w:rsid w:val="00461938"/>
    <w:rsid w:val="004637DE"/>
    <w:rsid w:val="00471447"/>
    <w:rsid w:val="004714F9"/>
    <w:rsid w:val="00471F00"/>
    <w:rsid w:val="00477B41"/>
    <w:rsid w:val="00481119"/>
    <w:rsid w:val="00486CFF"/>
    <w:rsid w:val="00493D14"/>
    <w:rsid w:val="00496736"/>
    <w:rsid w:val="004A6391"/>
    <w:rsid w:val="004A6946"/>
    <w:rsid w:val="004B1905"/>
    <w:rsid w:val="004B28F2"/>
    <w:rsid w:val="004B600B"/>
    <w:rsid w:val="004C72AD"/>
    <w:rsid w:val="004D263C"/>
    <w:rsid w:val="004D46E1"/>
    <w:rsid w:val="004D7972"/>
    <w:rsid w:val="004E1E7A"/>
    <w:rsid w:val="004F3A3A"/>
    <w:rsid w:val="004F3CD5"/>
    <w:rsid w:val="004F5DC6"/>
    <w:rsid w:val="004F63CE"/>
    <w:rsid w:val="00503481"/>
    <w:rsid w:val="00510EA2"/>
    <w:rsid w:val="00511D00"/>
    <w:rsid w:val="00512069"/>
    <w:rsid w:val="00521B7F"/>
    <w:rsid w:val="00525CD5"/>
    <w:rsid w:val="00532C20"/>
    <w:rsid w:val="00541439"/>
    <w:rsid w:val="0055075C"/>
    <w:rsid w:val="00553F26"/>
    <w:rsid w:val="0055676E"/>
    <w:rsid w:val="005658AC"/>
    <w:rsid w:val="00571E25"/>
    <w:rsid w:val="00585C9D"/>
    <w:rsid w:val="0059269D"/>
    <w:rsid w:val="005927B5"/>
    <w:rsid w:val="0059359F"/>
    <w:rsid w:val="005937B7"/>
    <w:rsid w:val="00596495"/>
    <w:rsid w:val="005A2166"/>
    <w:rsid w:val="005B1B96"/>
    <w:rsid w:val="005C3203"/>
    <w:rsid w:val="005C6D9C"/>
    <w:rsid w:val="005C7EB4"/>
    <w:rsid w:val="005D1A1B"/>
    <w:rsid w:val="005E5E01"/>
    <w:rsid w:val="005E6802"/>
    <w:rsid w:val="005F150D"/>
    <w:rsid w:val="005F2147"/>
    <w:rsid w:val="005F5D04"/>
    <w:rsid w:val="005F72A3"/>
    <w:rsid w:val="00602CC9"/>
    <w:rsid w:val="0060308E"/>
    <w:rsid w:val="00607B65"/>
    <w:rsid w:val="006132E4"/>
    <w:rsid w:val="006223A5"/>
    <w:rsid w:val="00630496"/>
    <w:rsid w:val="006363C8"/>
    <w:rsid w:val="006479D6"/>
    <w:rsid w:val="006519F1"/>
    <w:rsid w:val="006524CF"/>
    <w:rsid w:val="006649D5"/>
    <w:rsid w:val="006661C0"/>
    <w:rsid w:val="00667291"/>
    <w:rsid w:val="00681BF4"/>
    <w:rsid w:val="0068440A"/>
    <w:rsid w:val="00686988"/>
    <w:rsid w:val="00692F6C"/>
    <w:rsid w:val="00693F87"/>
    <w:rsid w:val="006A2F3F"/>
    <w:rsid w:val="006B0D0E"/>
    <w:rsid w:val="006B1720"/>
    <w:rsid w:val="006B3E1A"/>
    <w:rsid w:val="006B583E"/>
    <w:rsid w:val="006B5E15"/>
    <w:rsid w:val="006B6103"/>
    <w:rsid w:val="006B6E3F"/>
    <w:rsid w:val="006C281E"/>
    <w:rsid w:val="006C4083"/>
    <w:rsid w:val="006C5A92"/>
    <w:rsid w:val="006C751F"/>
    <w:rsid w:val="006D00E1"/>
    <w:rsid w:val="006D278E"/>
    <w:rsid w:val="006D4350"/>
    <w:rsid w:val="006D6F17"/>
    <w:rsid w:val="006D7610"/>
    <w:rsid w:val="006D7C7F"/>
    <w:rsid w:val="006E33AB"/>
    <w:rsid w:val="006E60D4"/>
    <w:rsid w:val="006E7A32"/>
    <w:rsid w:val="006F139A"/>
    <w:rsid w:val="006F3D45"/>
    <w:rsid w:val="006F7B85"/>
    <w:rsid w:val="00700747"/>
    <w:rsid w:val="00703B29"/>
    <w:rsid w:val="00705C65"/>
    <w:rsid w:val="00717D09"/>
    <w:rsid w:val="0073309F"/>
    <w:rsid w:val="00734CF1"/>
    <w:rsid w:val="00735572"/>
    <w:rsid w:val="0075152E"/>
    <w:rsid w:val="00752213"/>
    <w:rsid w:val="0075310A"/>
    <w:rsid w:val="0075468C"/>
    <w:rsid w:val="00761829"/>
    <w:rsid w:val="007713C6"/>
    <w:rsid w:val="00785012"/>
    <w:rsid w:val="0079135B"/>
    <w:rsid w:val="00796E2D"/>
    <w:rsid w:val="007A1CE6"/>
    <w:rsid w:val="007B7856"/>
    <w:rsid w:val="007C0077"/>
    <w:rsid w:val="007D3A51"/>
    <w:rsid w:val="007D4F04"/>
    <w:rsid w:val="007D6A4E"/>
    <w:rsid w:val="007E365B"/>
    <w:rsid w:val="007E7A46"/>
    <w:rsid w:val="007F03B4"/>
    <w:rsid w:val="007F7BF0"/>
    <w:rsid w:val="00800303"/>
    <w:rsid w:val="0080122B"/>
    <w:rsid w:val="00805C0C"/>
    <w:rsid w:val="008111DA"/>
    <w:rsid w:val="00811EBA"/>
    <w:rsid w:val="0081380B"/>
    <w:rsid w:val="0081448E"/>
    <w:rsid w:val="00814ED3"/>
    <w:rsid w:val="00833B6D"/>
    <w:rsid w:val="00835452"/>
    <w:rsid w:val="008436EA"/>
    <w:rsid w:val="0086349D"/>
    <w:rsid w:val="008650CB"/>
    <w:rsid w:val="0088058D"/>
    <w:rsid w:val="008872EB"/>
    <w:rsid w:val="00891CFF"/>
    <w:rsid w:val="008949FC"/>
    <w:rsid w:val="008A23A8"/>
    <w:rsid w:val="008B674C"/>
    <w:rsid w:val="008C005B"/>
    <w:rsid w:val="008C3A0F"/>
    <w:rsid w:val="008D4624"/>
    <w:rsid w:val="008E095F"/>
    <w:rsid w:val="008E5DDD"/>
    <w:rsid w:val="008F055B"/>
    <w:rsid w:val="008F068B"/>
    <w:rsid w:val="008F5139"/>
    <w:rsid w:val="008F7AB4"/>
    <w:rsid w:val="00900B92"/>
    <w:rsid w:val="009017AF"/>
    <w:rsid w:val="00901B52"/>
    <w:rsid w:val="009140A8"/>
    <w:rsid w:val="0091530B"/>
    <w:rsid w:val="00915467"/>
    <w:rsid w:val="009175A2"/>
    <w:rsid w:val="00920DB9"/>
    <w:rsid w:val="009329EE"/>
    <w:rsid w:val="00932FFC"/>
    <w:rsid w:val="00933390"/>
    <w:rsid w:val="00940097"/>
    <w:rsid w:val="009456AE"/>
    <w:rsid w:val="00951C9C"/>
    <w:rsid w:val="009529EB"/>
    <w:rsid w:val="00964437"/>
    <w:rsid w:val="0096472B"/>
    <w:rsid w:val="00965212"/>
    <w:rsid w:val="00965933"/>
    <w:rsid w:val="00971D2A"/>
    <w:rsid w:val="00980262"/>
    <w:rsid w:val="00980985"/>
    <w:rsid w:val="009817BC"/>
    <w:rsid w:val="00986C2D"/>
    <w:rsid w:val="00986CCA"/>
    <w:rsid w:val="00994958"/>
    <w:rsid w:val="00994CDA"/>
    <w:rsid w:val="0099584B"/>
    <w:rsid w:val="009A0BDC"/>
    <w:rsid w:val="009A3D99"/>
    <w:rsid w:val="009A5AD0"/>
    <w:rsid w:val="009A7BDB"/>
    <w:rsid w:val="009B4EF9"/>
    <w:rsid w:val="009B73F4"/>
    <w:rsid w:val="009C2C40"/>
    <w:rsid w:val="009E1C42"/>
    <w:rsid w:val="009E6698"/>
    <w:rsid w:val="009F00DE"/>
    <w:rsid w:val="00A00AD1"/>
    <w:rsid w:val="00A00FC4"/>
    <w:rsid w:val="00A046AF"/>
    <w:rsid w:val="00A06E76"/>
    <w:rsid w:val="00A11D91"/>
    <w:rsid w:val="00A214BE"/>
    <w:rsid w:val="00A25F6F"/>
    <w:rsid w:val="00A27C52"/>
    <w:rsid w:val="00A3488D"/>
    <w:rsid w:val="00A4288E"/>
    <w:rsid w:val="00A4343D"/>
    <w:rsid w:val="00A44459"/>
    <w:rsid w:val="00A456A9"/>
    <w:rsid w:val="00A46239"/>
    <w:rsid w:val="00A46E28"/>
    <w:rsid w:val="00A50614"/>
    <w:rsid w:val="00A63C67"/>
    <w:rsid w:val="00A64117"/>
    <w:rsid w:val="00A706EE"/>
    <w:rsid w:val="00A715E1"/>
    <w:rsid w:val="00A7677C"/>
    <w:rsid w:val="00A812C9"/>
    <w:rsid w:val="00A83072"/>
    <w:rsid w:val="00A905BF"/>
    <w:rsid w:val="00A916D7"/>
    <w:rsid w:val="00A93EF0"/>
    <w:rsid w:val="00AA01BA"/>
    <w:rsid w:val="00AA240A"/>
    <w:rsid w:val="00AB2381"/>
    <w:rsid w:val="00AB5CFB"/>
    <w:rsid w:val="00AC4439"/>
    <w:rsid w:val="00AD1AE6"/>
    <w:rsid w:val="00AD1C5C"/>
    <w:rsid w:val="00AD51C7"/>
    <w:rsid w:val="00AE11DC"/>
    <w:rsid w:val="00AE68E1"/>
    <w:rsid w:val="00AF0CB9"/>
    <w:rsid w:val="00AF0FF6"/>
    <w:rsid w:val="00AF1C2B"/>
    <w:rsid w:val="00AF2BAA"/>
    <w:rsid w:val="00B01989"/>
    <w:rsid w:val="00B050F0"/>
    <w:rsid w:val="00B065C6"/>
    <w:rsid w:val="00B06D33"/>
    <w:rsid w:val="00B075AE"/>
    <w:rsid w:val="00B11130"/>
    <w:rsid w:val="00B125D0"/>
    <w:rsid w:val="00B1750A"/>
    <w:rsid w:val="00B2771C"/>
    <w:rsid w:val="00B306EB"/>
    <w:rsid w:val="00B33882"/>
    <w:rsid w:val="00B40077"/>
    <w:rsid w:val="00B41438"/>
    <w:rsid w:val="00B45264"/>
    <w:rsid w:val="00B52EEB"/>
    <w:rsid w:val="00B5711C"/>
    <w:rsid w:val="00B57E1C"/>
    <w:rsid w:val="00B75C9D"/>
    <w:rsid w:val="00B82B42"/>
    <w:rsid w:val="00B9130E"/>
    <w:rsid w:val="00B9132E"/>
    <w:rsid w:val="00B91F6C"/>
    <w:rsid w:val="00B93C07"/>
    <w:rsid w:val="00B94A46"/>
    <w:rsid w:val="00B94E8D"/>
    <w:rsid w:val="00BA0EA1"/>
    <w:rsid w:val="00BA3B02"/>
    <w:rsid w:val="00BA4E08"/>
    <w:rsid w:val="00BA5C09"/>
    <w:rsid w:val="00BB6181"/>
    <w:rsid w:val="00BB6999"/>
    <w:rsid w:val="00BC41B2"/>
    <w:rsid w:val="00BC5224"/>
    <w:rsid w:val="00BC7505"/>
    <w:rsid w:val="00BD04A7"/>
    <w:rsid w:val="00BD1B90"/>
    <w:rsid w:val="00BD2ADF"/>
    <w:rsid w:val="00BD5505"/>
    <w:rsid w:val="00BE61F6"/>
    <w:rsid w:val="00BE77E4"/>
    <w:rsid w:val="00BF336D"/>
    <w:rsid w:val="00BF5905"/>
    <w:rsid w:val="00C12E98"/>
    <w:rsid w:val="00C16FE9"/>
    <w:rsid w:val="00C17711"/>
    <w:rsid w:val="00C20306"/>
    <w:rsid w:val="00C25282"/>
    <w:rsid w:val="00C26078"/>
    <w:rsid w:val="00C31021"/>
    <w:rsid w:val="00C42001"/>
    <w:rsid w:val="00C4358E"/>
    <w:rsid w:val="00C4480F"/>
    <w:rsid w:val="00C46768"/>
    <w:rsid w:val="00C5100D"/>
    <w:rsid w:val="00C525A2"/>
    <w:rsid w:val="00C62EAE"/>
    <w:rsid w:val="00C64785"/>
    <w:rsid w:val="00C64819"/>
    <w:rsid w:val="00C64B25"/>
    <w:rsid w:val="00C66DF6"/>
    <w:rsid w:val="00C7096A"/>
    <w:rsid w:val="00C7247F"/>
    <w:rsid w:val="00C750A9"/>
    <w:rsid w:val="00C76805"/>
    <w:rsid w:val="00C76A11"/>
    <w:rsid w:val="00C808C5"/>
    <w:rsid w:val="00C85A65"/>
    <w:rsid w:val="00C90D9A"/>
    <w:rsid w:val="00C92C07"/>
    <w:rsid w:val="00C96752"/>
    <w:rsid w:val="00CA22CB"/>
    <w:rsid w:val="00CB0687"/>
    <w:rsid w:val="00CB37C0"/>
    <w:rsid w:val="00CB7586"/>
    <w:rsid w:val="00CB7E86"/>
    <w:rsid w:val="00CC1A52"/>
    <w:rsid w:val="00CC5B92"/>
    <w:rsid w:val="00CD08AB"/>
    <w:rsid w:val="00CD0DD9"/>
    <w:rsid w:val="00CD0F5B"/>
    <w:rsid w:val="00CD5F2A"/>
    <w:rsid w:val="00CD7A67"/>
    <w:rsid w:val="00CE0D67"/>
    <w:rsid w:val="00D00A9D"/>
    <w:rsid w:val="00D02421"/>
    <w:rsid w:val="00D0558E"/>
    <w:rsid w:val="00D06B65"/>
    <w:rsid w:val="00D15949"/>
    <w:rsid w:val="00D2486E"/>
    <w:rsid w:val="00D2686C"/>
    <w:rsid w:val="00D330B8"/>
    <w:rsid w:val="00D44288"/>
    <w:rsid w:val="00D447E1"/>
    <w:rsid w:val="00D463FE"/>
    <w:rsid w:val="00D55083"/>
    <w:rsid w:val="00D555CC"/>
    <w:rsid w:val="00D575DD"/>
    <w:rsid w:val="00D6181A"/>
    <w:rsid w:val="00D66788"/>
    <w:rsid w:val="00D763D1"/>
    <w:rsid w:val="00D846DB"/>
    <w:rsid w:val="00D87A0B"/>
    <w:rsid w:val="00D87C3C"/>
    <w:rsid w:val="00DA0250"/>
    <w:rsid w:val="00DA7F6E"/>
    <w:rsid w:val="00DB4CD8"/>
    <w:rsid w:val="00DB4E24"/>
    <w:rsid w:val="00DC16B2"/>
    <w:rsid w:val="00DC5A58"/>
    <w:rsid w:val="00DC7602"/>
    <w:rsid w:val="00DD2164"/>
    <w:rsid w:val="00DD263B"/>
    <w:rsid w:val="00DD2F69"/>
    <w:rsid w:val="00DD4431"/>
    <w:rsid w:val="00DD70AD"/>
    <w:rsid w:val="00DD7E85"/>
    <w:rsid w:val="00DE323B"/>
    <w:rsid w:val="00DE62FC"/>
    <w:rsid w:val="00DF145B"/>
    <w:rsid w:val="00DF3717"/>
    <w:rsid w:val="00DF69DE"/>
    <w:rsid w:val="00E04950"/>
    <w:rsid w:val="00E05DEF"/>
    <w:rsid w:val="00E07B87"/>
    <w:rsid w:val="00E15875"/>
    <w:rsid w:val="00E17A54"/>
    <w:rsid w:val="00E26931"/>
    <w:rsid w:val="00E323CC"/>
    <w:rsid w:val="00E34D66"/>
    <w:rsid w:val="00E36348"/>
    <w:rsid w:val="00E3713B"/>
    <w:rsid w:val="00E4215E"/>
    <w:rsid w:val="00E44F7D"/>
    <w:rsid w:val="00E51B64"/>
    <w:rsid w:val="00E556A8"/>
    <w:rsid w:val="00E62501"/>
    <w:rsid w:val="00E62523"/>
    <w:rsid w:val="00E76A53"/>
    <w:rsid w:val="00E76C81"/>
    <w:rsid w:val="00E84D6E"/>
    <w:rsid w:val="00E94CA6"/>
    <w:rsid w:val="00E97822"/>
    <w:rsid w:val="00EA2AD9"/>
    <w:rsid w:val="00EB3790"/>
    <w:rsid w:val="00EB4EDF"/>
    <w:rsid w:val="00EB77A9"/>
    <w:rsid w:val="00EC0BC8"/>
    <w:rsid w:val="00EC742E"/>
    <w:rsid w:val="00ED24B9"/>
    <w:rsid w:val="00ED2851"/>
    <w:rsid w:val="00ED7308"/>
    <w:rsid w:val="00EE29D2"/>
    <w:rsid w:val="00EE2CC4"/>
    <w:rsid w:val="00EE4C0F"/>
    <w:rsid w:val="00EE637A"/>
    <w:rsid w:val="00EE707E"/>
    <w:rsid w:val="00EF4A00"/>
    <w:rsid w:val="00EF6EF4"/>
    <w:rsid w:val="00EF7511"/>
    <w:rsid w:val="00F00D7C"/>
    <w:rsid w:val="00F07082"/>
    <w:rsid w:val="00F13A61"/>
    <w:rsid w:val="00F157DD"/>
    <w:rsid w:val="00F15F16"/>
    <w:rsid w:val="00F16615"/>
    <w:rsid w:val="00F21DB6"/>
    <w:rsid w:val="00F225B5"/>
    <w:rsid w:val="00F24527"/>
    <w:rsid w:val="00F5280B"/>
    <w:rsid w:val="00F57236"/>
    <w:rsid w:val="00F61D09"/>
    <w:rsid w:val="00F62BDD"/>
    <w:rsid w:val="00F63E15"/>
    <w:rsid w:val="00F656FB"/>
    <w:rsid w:val="00F66008"/>
    <w:rsid w:val="00F70EE0"/>
    <w:rsid w:val="00F72135"/>
    <w:rsid w:val="00F76880"/>
    <w:rsid w:val="00F86486"/>
    <w:rsid w:val="00F90C7D"/>
    <w:rsid w:val="00F95126"/>
    <w:rsid w:val="00FA2A88"/>
    <w:rsid w:val="00FA70C6"/>
    <w:rsid w:val="00FB46C6"/>
    <w:rsid w:val="00FB5D47"/>
    <w:rsid w:val="00FB69BE"/>
    <w:rsid w:val="00FB6E97"/>
    <w:rsid w:val="00FC475C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;"/>
  <w14:docId w14:val="39E14EC0"/>
  <w15:chartTrackingRefBased/>
  <w15:docId w15:val="{2046B86D-D201-476E-A67B-4759375E6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">
    <w:name w:val="Slutkommentar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E62523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805C0C"/>
    <w:pPr>
      <w:keepNext/>
      <w:spacing w:after="0"/>
      <w:ind w:right="-994" w:firstLine="142"/>
      <w:jc w:val="both"/>
    </w:pPr>
    <w:rPr>
      <w:rFonts w:ascii="Arial" w:hAnsi="Arial"/>
      <w:b/>
      <w:bCs/>
      <w:i w:val="0"/>
      <w:iCs w:val="0"/>
      <w:color w:val="auto"/>
      <w:sz w:val="20"/>
      <w:szCs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805C0C"/>
    <w:rPr>
      <w:rFonts w:ascii="Arial" w:hAnsi="Arial"/>
      <w:b/>
      <w:bCs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6D278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21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9FF927-9E27-4468-B986-1C3A6C2CE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11</Pages>
  <Words>952</Words>
  <Characters>6910</Characters>
  <Application>Microsoft Office Word</Application>
  <DocSecurity>0</DocSecurity>
  <Lines>57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84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9</cp:revision>
  <cp:lastPrinted>2021-04-15T08:05:00Z</cp:lastPrinted>
  <dcterms:created xsi:type="dcterms:W3CDTF">2021-04-12T10:47:00Z</dcterms:created>
  <dcterms:modified xsi:type="dcterms:W3CDTF">2021-04-16T12:06:00Z</dcterms:modified>
</cp:coreProperties>
</file>